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61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61B6" w14:paraId="5C8E1371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5"/>
              <w:gridCol w:w="1258"/>
              <w:gridCol w:w="998"/>
              <w:gridCol w:w="797"/>
              <w:gridCol w:w="797"/>
              <w:gridCol w:w="797"/>
              <w:gridCol w:w="797"/>
              <w:gridCol w:w="797"/>
              <w:gridCol w:w="797"/>
              <w:gridCol w:w="797"/>
            </w:tblGrid>
            <w:tr w:rsidR="006861B6" w:rsidRPr="006861B6" w14:paraId="76B9BDE2" w14:textId="77777777" w:rsidTr="006861B6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483366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E8B22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06B9A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0C82A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FCEB7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E1901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62939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C590C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50ED1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A4D63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6861B6" w:rsidRPr="006861B6" w14:paraId="25815A1A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B68E1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77216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48C2E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6A265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4E565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53F77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4872B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66511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42B60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4D109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980</w:t>
                  </w:r>
                </w:p>
              </w:tc>
            </w:tr>
            <w:tr w:rsidR="006861B6" w:rsidRPr="006861B6" w14:paraId="501311B6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6A5F9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E26DB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97C62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9949EA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B589F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7BDC5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C1EF2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01297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A0F38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AB637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380</w:t>
                  </w:r>
                </w:p>
              </w:tc>
            </w:tr>
            <w:tr w:rsidR="006861B6" w:rsidRPr="006861B6" w14:paraId="2B2CD9EB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9B524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B03B7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E7387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6E62C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D070F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8B8E0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D5510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925E3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36758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4758F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680</w:t>
                  </w:r>
                </w:p>
              </w:tc>
            </w:tr>
            <w:tr w:rsidR="006861B6" w:rsidRPr="006861B6" w14:paraId="2060ACDD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B0CC4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99E40A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CE0D1A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D9848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BCE51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AE4F5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27AE1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4E027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C0865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EE708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010</w:t>
                  </w:r>
                </w:p>
              </w:tc>
            </w:tr>
            <w:tr w:rsidR="006861B6" w:rsidRPr="006861B6" w14:paraId="49548D3E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D4536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8F99C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0C97C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27979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F0589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82C0A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261BB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01184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0D915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8DBB3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3.3330</w:t>
                  </w:r>
                </w:p>
              </w:tc>
            </w:tr>
            <w:tr w:rsidR="006861B6" w:rsidRPr="006861B6" w14:paraId="58A0BB08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BB4FF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F7019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057976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11A246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8B1B6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A69B8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A864FA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369EB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74A34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A8ED3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700</w:t>
                  </w:r>
                </w:p>
              </w:tc>
            </w:tr>
            <w:tr w:rsidR="006861B6" w:rsidRPr="006861B6" w14:paraId="7E164ACA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34054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BAAFA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F0C0F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27281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39867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E979F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F8218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2A8E4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A23FF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7BF94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5640</w:t>
                  </w:r>
                </w:p>
              </w:tc>
            </w:tr>
            <w:tr w:rsidR="006861B6" w:rsidRPr="006861B6" w14:paraId="36C2E019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40243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BA1D2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FC824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1FEC2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B4BF0A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118EC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9ECE8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658B9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A8564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02AD6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340</w:t>
                  </w:r>
                </w:p>
              </w:tc>
            </w:tr>
            <w:tr w:rsidR="006861B6" w:rsidRPr="006861B6" w14:paraId="34C92D5C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1BE1D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B3EF3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EDD3F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EAB98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DB318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06D8B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B4967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FCE656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1D574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AAC15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5260</w:t>
                  </w:r>
                </w:p>
              </w:tc>
            </w:tr>
            <w:tr w:rsidR="006861B6" w:rsidRPr="006861B6" w14:paraId="077FE40E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DDDFB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DC394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8E7C2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3D23A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8DAED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781FA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641FF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2A303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87F196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0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4BF84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370</w:t>
                  </w:r>
                </w:p>
              </w:tc>
            </w:tr>
            <w:tr w:rsidR="006861B6" w:rsidRPr="006861B6" w14:paraId="73F1D40D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5CAC06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405233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9E373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B8CD6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9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AE0BB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04570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8A8DF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74227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7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5A960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7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3B7B3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660</w:t>
                  </w:r>
                </w:p>
              </w:tc>
            </w:tr>
            <w:tr w:rsidR="006861B6" w:rsidRPr="006861B6" w14:paraId="776A72B3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60DAF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BD842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83DC7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6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AE2E6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3614F5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6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CECD0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8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9D419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0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EA1DD6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878EB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7B7CA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8550</w:t>
                  </w:r>
                </w:p>
              </w:tc>
            </w:tr>
            <w:tr w:rsidR="006861B6" w:rsidRPr="006861B6" w14:paraId="1DD8237E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BF414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380B3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12652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6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BFDA99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31C6F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6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ABECF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8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ADBE5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0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6B823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6E7E4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F0040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620</w:t>
                  </w:r>
                </w:p>
              </w:tc>
            </w:tr>
            <w:tr w:rsidR="006861B6" w:rsidRPr="006861B6" w14:paraId="5CCD9910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D6582B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01105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DD6FB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3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14891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5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DC129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3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C31A62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0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D7D30F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2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C8956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41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19728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63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4B8F84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160</w:t>
                  </w:r>
                </w:p>
              </w:tc>
            </w:tr>
            <w:tr w:rsidR="006861B6" w:rsidRPr="006861B6" w14:paraId="70533FEF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75DA0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3AD308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BE9720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27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B86977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B2C59D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27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53C12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26841C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11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A6F8D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1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A4512E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CB10E1" w14:textId="77777777" w:rsidR="006861B6" w:rsidRPr="006861B6" w:rsidRDefault="006861B6" w:rsidP="006861B6">
                  <w:pPr>
                    <w:framePr w:hSpace="180" w:wrap="around" w:hAnchor="margin" w:y="615"/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861B6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940</w:t>
                  </w:r>
                </w:p>
              </w:tc>
            </w:tr>
          </w:tbl>
          <w:p w14:paraId="5610C623" w14:textId="77777777" w:rsidR="006861B6" w:rsidRDefault="006861B6" w:rsidP="006861B6"/>
        </w:tc>
      </w:tr>
    </w:tbl>
    <w:p w14:paraId="42B70280" w14:textId="77777777" w:rsidR="006861B6" w:rsidRDefault="006861B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61B6" w14:paraId="159772E8" w14:textId="77777777" w:rsidTr="006861B6">
        <w:tc>
          <w:tcPr>
            <w:tcW w:w="9016" w:type="dxa"/>
          </w:tcPr>
          <w:p w14:paraId="7EF4EF90" w14:textId="090C86F9" w:rsidR="006861B6" w:rsidRDefault="006861B6">
            <w:r>
              <w:t>1.R175hotspot</w:t>
            </w:r>
          </w:p>
        </w:tc>
      </w:tr>
      <w:tr w:rsidR="006861B6" w14:paraId="18D159B2" w14:textId="77777777" w:rsidTr="006861B6">
        <w:tc>
          <w:tcPr>
            <w:tcW w:w="9016" w:type="dxa"/>
          </w:tcPr>
          <w:tbl>
            <w:tblPr>
              <w:tblW w:w="0" w:type="auto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91"/>
              <w:gridCol w:w="1262"/>
              <w:gridCol w:w="1057"/>
              <w:gridCol w:w="777"/>
              <w:gridCol w:w="789"/>
              <w:gridCol w:w="777"/>
              <w:gridCol w:w="777"/>
              <w:gridCol w:w="816"/>
              <w:gridCol w:w="777"/>
              <w:gridCol w:w="777"/>
            </w:tblGrid>
            <w:tr w:rsidR="006861B6" w:rsidRPr="006861B6" w14:paraId="0663B3B8" w14:textId="77777777" w:rsidTr="006861B6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BF172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E79AD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2B1C7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F0DC3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3D575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4D70C3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EBCAD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D1B0C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77F39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C81F4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6861B6" w:rsidRPr="006861B6" w14:paraId="28AD28F6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F248A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DADC7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49270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6B61A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8D43C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6D8DB8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E2ABA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E0F1E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ACED88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21405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540</w:t>
                  </w:r>
                </w:p>
              </w:tc>
            </w:tr>
            <w:tr w:rsidR="006861B6" w:rsidRPr="006861B6" w14:paraId="0A8E6052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092E6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46C2E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AFA6F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A5B24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B5A93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2843E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C27207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9D575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2CE53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637BB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320</w:t>
                  </w:r>
                </w:p>
              </w:tc>
            </w:tr>
            <w:tr w:rsidR="006861B6" w:rsidRPr="006861B6" w14:paraId="72D79713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11E3C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5C602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E077C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85EEF9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19805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5C79D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BA315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03144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2E649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D63C63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2270</w:t>
                  </w:r>
                </w:p>
              </w:tc>
            </w:tr>
            <w:tr w:rsidR="006861B6" w:rsidRPr="006861B6" w14:paraId="3E272F76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CBB06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3C67F8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6D602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0F51F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C89D1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3E665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E84D2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E3AFB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D83D9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C0BD33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2.6500</w:t>
                  </w:r>
                </w:p>
              </w:tc>
            </w:tr>
            <w:tr w:rsidR="006861B6" w:rsidRPr="006861B6" w14:paraId="3D309D70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5484D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7987D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5E465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BD2EA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B49018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08BC1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2584B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624F8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92CEF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1A54B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70</w:t>
                  </w:r>
                </w:p>
              </w:tc>
            </w:tr>
            <w:tr w:rsidR="006861B6" w:rsidRPr="006861B6" w14:paraId="438BAF15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14AAE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EE2CB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83795C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788BB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93CDD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4C37A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FEC76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34587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32A0D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5199F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8810</w:t>
                  </w:r>
                </w:p>
              </w:tc>
            </w:tr>
            <w:tr w:rsidR="006861B6" w:rsidRPr="006861B6" w14:paraId="2C19EFA2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C88E1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011EC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06277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23AC3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915F4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00858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0F4D0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0A0BB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4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7011C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4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66857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2240</w:t>
                  </w:r>
                </w:p>
              </w:tc>
            </w:tr>
            <w:tr w:rsidR="006861B6" w:rsidRPr="006861B6" w14:paraId="064EFC51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0ADA7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6AEA8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B52AC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36919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7C5FB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71C89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8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2987D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4D69B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4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DE9D0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4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3AEAD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2850</w:t>
                  </w:r>
                </w:p>
              </w:tc>
            </w:tr>
            <w:tr w:rsidR="006861B6" w:rsidRPr="006861B6" w14:paraId="226DEA37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325F3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7C46E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Quadratic Discrimin</w:t>
                  </w: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lastRenderedPageBreak/>
                    <w:t>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B996E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lastRenderedPageBreak/>
                    <w:t>0.99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DFD35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7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BAC6B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66DAE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E7FFF8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53AE4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7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51A3D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7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069AD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680</w:t>
                  </w:r>
                </w:p>
              </w:tc>
            </w:tr>
            <w:tr w:rsidR="006861B6" w:rsidRPr="006861B6" w14:paraId="202E76F0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BF12D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430AF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0964F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8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7489B7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79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D40DB7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8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1F165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93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A836E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8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4F4A6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27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E74A3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32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17A55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330</w:t>
                  </w:r>
                </w:p>
              </w:tc>
            </w:tr>
            <w:tr w:rsidR="006861B6" w:rsidRPr="006861B6" w14:paraId="02BFB48E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958C7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3B4CD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FF74C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21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2FB14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768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B02F6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21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16867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5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3232C3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3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D25C6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562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2E9A5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572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E35EF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0580</w:t>
                  </w:r>
                </w:p>
              </w:tc>
            </w:tr>
            <w:tr w:rsidR="006861B6" w:rsidRPr="006861B6" w14:paraId="270BED11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7E583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0C264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247363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1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6B8CD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47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06A87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1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7A8678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4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85995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77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57653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D37A1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FFFFF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6830</w:t>
                  </w:r>
                </w:p>
              </w:tc>
            </w:tr>
            <w:tr w:rsidR="006861B6" w:rsidRPr="006861B6" w14:paraId="526352ED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92778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001B1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1ADDF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1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C18267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B4879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1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C3052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4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A9535B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77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EF87B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36B0DA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2B8392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320</w:t>
                  </w:r>
                </w:p>
              </w:tc>
            </w:tr>
            <w:tr w:rsidR="006861B6" w:rsidRPr="006861B6" w14:paraId="40F3DEB8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71349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FBBE0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B4FFD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11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C7758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478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F5A6F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911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14596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42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B5C8C9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75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E4AC40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22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B0D5EF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27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0C24FD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2410</w:t>
                  </w:r>
                </w:p>
              </w:tc>
            </w:tr>
            <w:tr w:rsidR="006861B6" w:rsidRPr="006861B6" w14:paraId="018A5CD0" w14:textId="77777777" w:rsidTr="006861B6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B40664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proofErr w:type="spellStart"/>
                  <w:r w:rsidRPr="006861B6"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662A7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779536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27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A3EFC5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32000E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827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38E85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755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36F201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78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EEEF73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64D583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5FC80C" w14:textId="77777777" w:rsidR="006861B6" w:rsidRPr="006861B6" w:rsidRDefault="006861B6" w:rsidP="006861B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</w:pPr>
                  <w:r w:rsidRPr="006861B6"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:lang w:eastAsia="en-IN"/>
                      <w14:ligatures w14:val="none"/>
                    </w:rPr>
                    <w:t>1.1480</w:t>
                  </w:r>
                </w:p>
              </w:tc>
            </w:tr>
          </w:tbl>
          <w:p w14:paraId="34175322" w14:textId="77777777" w:rsidR="006861B6" w:rsidRPr="006861B6" w:rsidRDefault="006861B6" w:rsidP="006861B6">
            <w:pPr>
              <w:shd w:val="clear" w:color="auto" w:fill="D4EBFF"/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</w:pP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:lang w:eastAsia="en-IN"/>
                <w14:ligatures w14:val="none"/>
              </w:rPr>
              <w:t>DecisionTreeClassifier</w:t>
            </w:r>
            <w:proofErr w:type="spellEnd"/>
          </w:p>
          <w:p w14:paraId="7DDD0256" w14:textId="77777777" w:rsidR="006861B6" w:rsidRPr="006861B6" w:rsidRDefault="006861B6" w:rsidP="006861B6">
            <w:pPr>
              <w:shd w:val="clear" w:color="auto" w:fill="F0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8" w:after="48"/>
              <w:ind w:left="48" w:right="48"/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proofErr w:type="spellStart"/>
            <w:proofErr w:type="gram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DecisionTreeClassifier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(</w:t>
            </w:r>
            <w:proofErr w:type="spellStart"/>
            <w:proofErr w:type="gram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cp_alpha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=0.0,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lass_weight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=None, criterion='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gini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',</w:t>
            </w:r>
          </w:p>
          <w:p w14:paraId="22AF916C" w14:textId="77777777" w:rsidR="006861B6" w:rsidRPr="006861B6" w:rsidRDefault="006861B6" w:rsidP="006861B6">
            <w:pPr>
              <w:shd w:val="clear" w:color="auto" w:fill="F0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8" w:after="48"/>
              <w:ind w:left="48" w:right="48"/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                     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ax_depth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=None,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ax_features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=None,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ax_leaf_nodes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=None,</w:t>
            </w:r>
          </w:p>
          <w:p w14:paraId="446A94F5" w14:textId="77777777" w:rsidR="006861B6" w:rsidRPr="006861B6" w:rsidRDefault="006861B6" w:rsidP="006861B6">
            <w:pPr>
              <w:shd w:val="clear" w:color="auto" w:fill="F0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8" w:after="48"/>
              <w:ind w:left="48" w:right="48"/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                     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in_impurity_decrease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=0.0,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in_samples_leaf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=1,</w:t>
            </w:r>
          </w:p>
          <w:p w14:paraId="47E141BC" w14:textId="77777777" w:rsidR="006861B6" w:rsidRPr="006861B6" w:rsidRDefault="006861B6" w:rsidP="006861B6">
            <w:pPr>
              <w:shd w:val="clear" w:color="auto" w:fill="F0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8" w:after="48"/>
              <w:ind w:left="48" w:right="48"/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                     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in_samples_split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=2,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in_weight_fraction_leaf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=0.0,</w:t>
            </w:r>
          </w:p>
          <w:p w14:paraId="27A3B51F" w14:textId="77777777" w:rsidR="006861B6" w:rsidRPr="006861B6" w:rsidRDefault="006861B6" w:rsidP="006861B6">
            <w:pPr>
              <w:shd w:val="clear" w:color="auto" w:fill="F0F8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8" w:after="120"/>
              <w:ind w:left="48" w:right="48"/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 xml:space="preserve">                       </w:t>
            </w:r>
            <w:proofErr w:type="spellStart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random_state</w:t>
            </w:r>
            <w:proofErr w:type="spellEnd"/>
            <w:r w:rsidRPr="006861B6">
              <w:rPr>
                <w:rFonts w:ascii="Courier New" w:eastAsia="Times New Roman" w:hAnsi="Courier New" w:cs="Courier New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=123, splitter='best')</w:t>
            </w:r>
          </w:p>
          <w:p w14:paraId="454BF9E0" w14:textId="77777777" w:rsidR="006861B6" w:rsidRDefault="006861B6"/>
          <w:p w14:paraId="3FBB8B07" w14:textId="77777777" w:rsidR="006861B6" w:rsidRDefault="006861B6"/>
        </w:tc>
      </w:tr>
      <w:tr w:rsidR="006861B6" w14:paraId="49F60353" w14:textId="77777777" w:rsidTr="006861B6">
        <w:tc>
          <w:tcPr>
            <w:tcW w:w="9016" w:type="dxa"/>
          </w:tcPr>
          <w:p w14:paraId="264F4425" w14:textId="5CC70989" w:rsidR="006861B6" w:rsidRDefault="006861B6">
            <w:r>
              <w:lastRenderedPageBreak/>
              <w:t>282hotspot</w:t>
            </w:r>
          </w:p>
        </w:tc>
      </w:tr>
      <w:tr w:rsidR="006861B6" w14:paraId="7BBC2E98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89"/>
              <w:gridCol w:w="1291"/>
              <w:gridCol w:w="815"/>
              <w:gridCol w:w="815"/>
              <w:gridCol w:w="815"/>
              <w:gridCol w:w="815"/>
              <w:gridCol w:w="815"/>
              <w:gridCol w:w="815"/>
              <w:gridCol w:w="815"/>
              <w:gridCol w:w="815"/>
            </w:tblGrid>
            <w:tr w:rsidR="000403CA" w:rsidRPr="000403CA" w14:paraId="16FE8AF1" w14:textId="77777777" w:rsidTr="000403CA">
              <w:trPr>
                <w:gridAfter w:val="1"/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D6E76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br/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773653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6BF01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E63EF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0AE57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13097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5EC2E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687D0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9220B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0403CA" w:rsidRPr="000403CA" w14:paraId="19B08172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24ED5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B1AF0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9518A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E0A354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E6985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70399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5E683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CFEFE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332B1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07DCD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520</w:t>
                  </w:r>
                </w:p>
              </w:tc>
            </w:tr>
            <w:tr w:rsidR="000403CA" w:rsidRPr="000403CA" w14:paraId="671B9522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62BB9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C487F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A2152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1373D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5072D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52C3F4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34284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FB08C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8DCA2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9256D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270</w:t>
                  </w:r>
                </w:p>
              </w:tc>
            </w:tr>
            <w:tr w:rsidR="000403CA" w:rsidRPr="000403CA" w14:paraId="03596843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351763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CF093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A1F53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496EE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830CD5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435834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9BA08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6B1D0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44C31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FE5D9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830</w:t>
                  </w:r>
                </w:p>
              </w:tc>
            </w:tr>
            <w:tr w:rsidR="000403CA" w:rsidRPr="000403CA" w14:paraId="0B4DB4FC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01963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ECF847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FD810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4BBD1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A1E323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93900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084B7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4494B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09DA9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13AFD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890</w:t>
                  </w:r>
                </w:p>
              </w:tc>
            </w:tr>
            <w:tr w:rsidR="000403CA" w:rsidRPr="000403CA" w14:paraId="4BCEEC29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24CDE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FC3D7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CF8FB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C95F3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57660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F1DD3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C0ED6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5FB75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0996C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EAABD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3.6100</w:t>
                  </w:r>
                </w:p>
              </w:tc>
            </w:tr>
            <w:tr w:rsidR="000403CA" w:rsidRPr="000403CA" w14:paraId="53BCA313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46BC4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B2ED4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44A63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A85587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E610E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24621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D3C7D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A6B23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0FAE6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A2E87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160</w:t>
                  </w:r>
                </w:p>
              </w:tc>
            </w:tr>
            <w:tr w:rsidR="000403CA" w:rsidRPr="000403CA" w14:paraId="20FD4A2B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C8F03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B3249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8EEBA7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F32DC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2EEE8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825BD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0AC91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D1136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E1478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81F76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000</w:t>
                  </w:r>
                </w:p>
              </w:tc>
            </w:tr>
            <w:tr w:rsidR="000403CA" w:rsidRPr="000403CA" w14:paraId="7082B3C5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1310F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7F8AA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F82E1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0C41D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4735D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8E862C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231E13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45A34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96D07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C812B7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390</w:t>
                  </w:r>
                </w:p>
              </w:tc>
            </w:tr>
            <w:tr w:rsidR="000403CA" w:rsidRPr="000403CA" w14:paraId="3DF26BCD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377CB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B90EF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80DFD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1741F3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49C5C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34DCC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06795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69B72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A5188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6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AA00E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620</w:t>
                  </w:r>
                </w:p>
              </w:tc>
            </w:tr>
            <w:tr w:rsidR="000403CA" w:rsidRPr="000403CA" w14:paraId="579A3ABB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1E59F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6D041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4286CC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3A32E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BF85E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80114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22E8DE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3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4C68F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1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6376D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34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D1F46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780</w:t>
                  </w:r>
                </w:p>
              </w:tc>
            </w:tr>
            <w:tr w:rsidR="000403CA" w:rsidRPr="000403CA" w14:paraId="4D830372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CC090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82228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72C97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A6C36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50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A3079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67A03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4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7984B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5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E63A2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50B3F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1407F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500</w:t>
                  </w:r>
                </w:p>
              </w:tc>
            </w:tr>
            <w:tr w:rsidR="000403CA" w:rsidRPr="000403CA" w14:paraId="35743C3A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280F6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E36D8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ECE991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C95B9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60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CC33C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EB5DD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4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7BE74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5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65923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A85ED7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4B43C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750</w:t>
                  </w:r>
                </w:p>
              </w:tc>
            </w:tr>
            <w:tr w:rsidR="000403CA" w:rsidRPr="000403CA" w14:paraId="57CEF235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375E8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332D2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56FFA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9AEAD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2FD1B5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8CEEE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4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B6388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5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A3BC14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734314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E11AD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4740</w:t>
                  </w:r>
                </w:p>
              </w:tc>
            </w:tr>
            <w:tr w:rsidR="000403CA" w:rsidRPr="000403CA" w14:paraId="084A5B42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2EC84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C60A4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8558B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A9B8F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5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2A2DC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2A244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4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BE5F2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5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545CB0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74B4C4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477B1A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150</w:t>
                  </w:r>
                </w:p>
              </w:tc>
            </w:tr>
            <w:tr w:rsidR="000403CA" w:rsidRPr="000403CA" w14:paraId="32737051" w14:textId="77777777" w:rsidTr="000403C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9B990B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403C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4AF8F7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3DD786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0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820793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694859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0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097624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062DED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1CB7AF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BFA592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3F8238" w14:textId="77777777" w:rsidR="000403CA" w:rsidRPr="000403CA" w:rsidRDefault="000403CA" w:rsidP="000403C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403C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000</w:t>
                  </w:r>
                </w:p>
              </w:tc>
            </w:tr>
          </w:tbl>
          <w:p w14:paraId="26D95C71" w14:textId="77777777" w:rsidR="006861B6" w:rsidRDefault="006861B6"/>
        </w:tc>
      </w:tr>
      <w:tr w:rsidR="000403CA" w14:paraId="70C3673A" w14:textId="77777777" w:rsidTr="006861B6">
        <w:tc>
          <w:tcPr>
            <w:tcW w:w="9016" w:type="dxa"/>
          </w:tcPr>
          <w:p w14:paraId="0D682E43" w14:textId="12949CFF" w:rsidR="000403CA" w:rsidRPr="000403CA" w:rsidRDefault="000403CA" w:rsidP="000403CA">
            <w:pPr>
              <w:rPr>
                <w:rFonts w:ascii="var(--colab-code-font-family)" w:eastAsia="Times New Roman" w:hAnsi="var(--colab-code-font-family)" w:cs="Times New Roman"/>
                <w:b/>
                <w:bCs/>
                <w:color w:val="212121"/>
                <w:kern w:val="0"/>
                <w:sz w:val="21"/>
                <w:szCs w:val="21"/>
                <w:lang w:eastAsia="en-IN"/>
                <w14:ligatures w14:val="none"/>
              </w:rPr>
            </w:pPr>
          </w:p>
        </w:tc>
      </w:tr>
      <w:tr w:rsidR="000403CA" w14:paraId="48D630A1" w14:textId="77777777" w:rsidTr="006861B6">
        <w:tc>
          <w:tcPr>
            <w:tcW w:w="9016" w:type="dxa"/>
          </w:tcPr>
          <w:p w14:paraId="5A4FF77C" w14:textId="6A57AFE3" w:rsidR="000403CA" w:rsidRDefault="000403CA" w:rsidP="000403C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365186" wp14:editId="1E3F6B88">
                  <wp:extent cx="2136160" cy="145531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2562" cy="1466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A4C1A">
              <w:rPr>
                <w:noProof/>
              </w:rPr>
              <w:drawing>
                <wp:inline distT="0" distB="0" distL="0" distR="0" wp14:anchorId="7C4258B6" wp14:editId="5C28A499">
                  <wp:extent cx="1974647" cy="1461752"/>
                  <wp:effectExtent l="0" t="0" r="6985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3821" cy="1468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A4C1A">
              <w:rPr>
                <w:noProof/>
              </w:rPr>
              <w:drawing>
                <wp:inline distT="0" distB="0" distL="0" distR="0" wp14:anchorId="41037BB8" wp14:editId="6939741E">
                  <wp:extent cx="1383806" cy="1385767"/>
                  <wp:effectExtent l="0" t="0" r="6985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1681" cy="14036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403CA" w14:paraId="4DFAEFE2" w14:textId="77777777" w:rsidTr="006861B6">
        <w:tc>
          <w:tcPr>
            <w:tcW w:w="9016" w:type="dxa"/>
          </w:tcPr>
          <w:p w14:paraId="1FB06AB9" w14:textId="6FCA82D8" w:rsidR="000403CA" w:rsidRDefault="000403CA" w:rsidP="000403CA">
            <w:pPr>
              <w:rPr>
                <w:noProof/>
              </w:rPr>
            </w:pPr>
          </w:p>
        </w:tc>
      </w:tr>
      <w:tr w:rsidR="00CD4097" w14:paraId="60F156D8" w14:textId="77777777" w:rsidTr="006861B6">
        <w:tc>
          <w:tcPr>
            <w:tcW w:w="9016" w:type="dxa"/>
          </w:tcPr>
          <w:p w14:paraId="06B821B2" w14:textId="00AEA69C" w:rsidR="00CD4097" w:rsidRDefault="00CD4097" w:rsidP="000403CA">
            <w:pPr>
              <w:rPr>
                <w:noProof/>
              </w:rPr>
            </w:pPr>
          </w:p>
        </w:tc>
      </w:tr>
      <w:tr w:rsidR="00CD4097" w14:paraId="7B55F668" w14:textId="77777777" w:rsidTr="006861B6">
        <w:tc>
          <w:tcPr>
            <w:tcW w:w="9016" w:type="dxa"/>
          </w:tcPr>
          <w:p w14:paraId="73F78FD6" w14:textId="473A655F" w:rsidR="00CD4097" w:rsidRDefault="00CD4097" w:rsidP="000403CA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00975D" wp14:editId="7B4A3753">
                  <wp:extent cx="1854558" cy="1322357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7644" cy="1331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A4C1A">
              <w:rPr>
                <w:noProof/>
              </w:rPr>
              <w:drawing>
                <wp:inline distT="0" distB="0" distL="0" distR="0" wp14:anchorId="581FB45C" wp14:editId="5153149A">
                  <wp:extent cx="1480342" cy="1332013"/>
                  <wp:effectExtent l="0" t="0" r="5715" b="1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7566" cy="1347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A4C1A">
              <w:rPr>
                <w:noProof/>
              </w:rPr>
              <w:drawing>
                <wp:inline distT="0" distB="0" distL="0" distR="0" wp14:anchorId="264FB7EB" wp14:editId="134ECE75">
                  <wp:extent cx="1725769" cy="1258158"/>
                  <wp:effectExtent l="0" t="0" r="825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8774" cy="12676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4097" w14:paraId="6D02EB53" w14:textId="77777777" w:rsidTr="006861B6">
        <w:tc>
          <w:tcPr>
            <w:tcW w:w="9016" w:type="dxa"/>
          </w:tcPr>
          <w:p w14:paraId="52E9C3A1" w14:textId="4B15DFA1" w:rsidR="00CD4097" w:rsidRDefault="00CD4097" w:rsidP="000403CA">
            <w:pPr>
              <w:rPr>
                <w:noProof/>
              </w:rPr>
            </w:pPr>
          </w:p>
        </w:tc>
      </w:tr>
      <w:tr w:rsidR="00CD4097" w14:paraId="77967FFB" w14:textId="77777777" w:rsidTr="006861B6">
        <w:tc>
          <w:tcPr>
            <w:tcW w:w="9016" w:type="dxa"/>
          </w:tcPr>
          <w:p w14:paraId="722E5C44" w14:textId="43D55512" w:rsidR="00CD4097" w:rsidRDefault="00CD4097" w:rsidP="000403CA">
            <w:pPr>
              <w:rPr>
                <w:noProof/>
              </w:rPr>
            </w:pPr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Decision Tree Classifier1.00001.00001.00001.00001.00001.00001.0000</w:t>
            </w:r>
          </w:p>
        </w:tc>
      </w:tr>
      <w:tr w:rsidR="006861B6" w14:paraId="2536F3F3" w14:textId="77777777" w:rsidTr="006861B6">
        <w:tc>
          <w:tcPr>
            <w:tcW w:w="9016" w:type="dxa"/>
          </w:tcPr>
          <w:p w14:paraId="0CE0C01E" w14:textId="563137C9" w:rsidR="006861B6" w:rsidRDefault="000576B9">
            <w:r>
              <w:t>273hotspot</w:t>
            </w:r>
          </w:p>
        </w:tc>
      </w:tr>
      <w:tr w:rsidR="000576B9" w14:paraId="7F850FB8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89"/>
              <w:gridCol w:w="1291"/>
              <w:gridCol w:w="815"/>
              <w:gridCol w:w="815"/>
              <w:gridCol w:w="815"/>
              <w:gridCol w:w="815"/>
              <w:gridCol w:w="815"/>
              <w:gridCol w:w="815"/>
              <w:gridCol w:w="815"/>
              <w:gridCol w:w="815"/>
            </w:tblGrid>
            <w:tr w:rsidR="00AA4C1A" w:rsidRPr="00AA4C1A" w14:paraId="0B6BFF76" w14:textId="77777777" w:rsidTr="00AA4C1A">
              <w:trPr>
                <w:gridAfter w:val="1"/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9E98E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br/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5D5DE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E7CA9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54101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FA519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19FFA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70862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D8392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1547B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AA4C1A" w:rsidRPr="00AA4C1A" w14:paraId="16C10FE2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34012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1CD9E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DF8D17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348B0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C6D6BF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294E9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B9557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10A92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36C8E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C5866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190</w:t>
                  </w:r>
                </w:p>
              </w:tc>
            </w:tr>
            <w:tr w:rsidR="00AA4C1A" w:rsidRPr="00AA4C1A" w14:paraId="11BC1231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8B000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8C1B5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012DB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44D62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D74617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A8D09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575B2B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51557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479B3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19FAE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50</w:t>
                  </w:r>
                </w:p>
              </w:tc>
            </w:tr>
            <w:tr w:rsidR="00AA4C1A" w:rsidRPr="00AA4C1A" w14:paraId="2BA3ED8A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12AF3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D829B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C54AC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D3042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52D45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A8B95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DC0D1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EED8D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016D6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CEABDB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190</w:t>
                  </w:r>
                </w:p>
              </w:tc>
            </w:tr>
            <w:tr w:rsidR="00AA4C1A" w:rsidRPr="00AA4C1A" w14:paraId="3DA9D018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DCA01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F5C3AF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60CEB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E62607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4DD08F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46B4A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8D0EB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7A1DD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D7335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D89A7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250</w:t>
                  </w:r>
                </w:p>
              </w:tc>
            </w:tr>
            <w:tr w:rsidR="00AA4C1A" w:rsidRPr="00AA4C1A" w14:paraId="5CFD3709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A109E7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05ACF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C8AB7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65B44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C1609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A3F43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DD075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6FB6A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BFE06B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112D2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8610</w:t>
                  </w:r>
                </w:p>
              </w:tc>
            </w:tr>
            <w:tr w:rsidR="00AA4C1A" w:rsidRPr="00AA4C1A" w14:paraId="23A55FFA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352B6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CF3E8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9D88F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9B7A97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BAC20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B36CB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5DF22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1FCE5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3C737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277AF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690</w:t>
                  </w:r>
                </w:p>
              </w:tc>
            </w:tr>
            <w:tr w:rsidR="00AA4C1A" w:rsidRPr="00AA4C1A" w14:paraId="660FD8FE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5FB22B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42E5E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799C7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735B4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810CC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D5112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FFE89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8B10D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12287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A6B8E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640</w:t>
                  </w:r>
                </w:p>
              </w:tc>
            </w:tr>
            <w:tr w:rsidR="00AA4C1A" w:rsidRPr="00AA4C1A" w14:paraId="50D3F61D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04842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4DC97F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37C90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270A3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C0050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8E7D1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62DDF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EA949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5242D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DBD70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950</w:t>
                  </w:r>
                </w:p>
              </w:tc>
            </w:tr>
            <w:tr w:rsidR="00AA4C1A" w:rsidRPr="00AA4C1A" w14:paraId="37FF9A14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958B9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188CD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DF4F6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F5C05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DFA91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676E2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FA16A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44C76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A1E0F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3FCF4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070</w:t>
                  </w:r>
                </w:p>
              </w:tc>
            </w:tr>
            <w:tr w:rsidR="00AA4C1A" w:rsidRPr="00AA4C1A" w14:paraId="11081649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C6CF9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1714B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82C58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8E0174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97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EA76E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DF7F6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26D72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18B30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2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982447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B47562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390</w:t>
                  </w:r>
                </w:p>
              </w:tc>
            </w:tr>
            <w:tr w:rsidR="00AA4C1A" w:rsidRPr="00AA4C1A" w14:paraId="63CCA506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4B99C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56538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CF811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99274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5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849E4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B97273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8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68591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84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2F248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85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899CA2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1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EC2177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630</w:t>
                  </w:r>
                </w:p>
              </w:tc>
            </w:tr>
            <w:tr w:rsidR="00AA4C1A" w:rsidRPr="00AA4C1A" w14:paraId="01DB5B07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E3CC5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240F4A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6B34E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0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D8F2B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1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E3E87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0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59E77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3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125A1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17D63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81C0F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D58EF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1000</w:t>
                  </w:r>
                </w:p>
              </w:tc>
            </w:tr>
            <w:tr w:rsidR="00AA4C1A" w:rsidRPr="00AA4C1A" w14:paraId="69F637DC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3FCA3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3DCCC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E566C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0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A59A0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1279AB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0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D29CD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3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D6D5F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DB4EF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71BC6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550D9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630</w:t>
                  </w:r>
                </w:p>
              </w:tc>
            </w:tr>
            <w:tr w:rsidR="00AA4C1A" w:rsidRPr="00AA4C1A" w14:paraId="5AA386BD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C9D80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70531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31549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0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8691D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95203F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0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02ED8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3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5E0E75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5D78DE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F2B8BD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A5E734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230</w:t>
                  </w:r>
                </w:p>
              </w:tc>
            </w:tr>
            <w:tr w:rsidR="00AA4C1A" w:rsidRPr="00AA4C1A" w14:paraId="6DF7AC4E" w14:textId="77777777" w:rsidTr="00AA4C1A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74DA20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AA4C1A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E0D2D1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0489E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2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2BEF16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12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7FFC5B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2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00EEF8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95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DC9DF9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1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A5394B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05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93B1EF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3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1E06CC" w14:textId="77777777" w:rsidR="00AA4C1A" w:rsidRPr="00AA4C1A" w:rsidRDefault="00AA4C1A" w:rsidP="00AA4C1A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AA4C1A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340</w:t>
                  </w:r>
                </w:p>
              </w:tc>
            </w:tr>
          </w:tbl>
          <w:p w14:paraId="515D3347" w14:textId="77777777" w:rsidR="000576B9" w:rsidRDefault="000576B9"/>
        </w:tc>
      </w:tr>
      <w:tr w:rsidR="00AA4C1A" w14:paraId="110EDA35" w14:textId="77777777" w:rsidTr="006861B6">
        <w:tc>
          <w:tcPr>
            <w:tcW w:w="9016" w:type="dxa"/>
          </w:tcPr>
          <w:p w14:paraId="22F7A202" w14:textId="2BD8E841" w:rsidR="00AA4C1A" w:rsidRDefault="00AA4C1A"/>
        </w:tc>
      </w:tr>
      <w:tr w:rsidR="00AA4C1A" w14:paraId="0ECC1E9F" w14:textId="77777777" w:rsidTr="006861B6">
        <w:tc>
          <w:tcPr>
            <w:tcW w:w="9016" w:type="dxa"/>
          </w:tcPr>
          <w:p w14:paraId="026243B5" w14:textId="3B52C9A6" w:rsidR="00AA4C1A" w:rsidRDefault="00AA4C1A">
            <w:r>
              <w:rPr>
                <w:noProof/>
              </w:rPr>
              <w:drawing>
                <wp:inline distT="0" distB="0" distL="0" distR="0" wp14:anchorId="4649C629" wp14:editId="33DF29AE">
                  <wp:extent cx="1777616" cy="1210615"/>
                  <wp:effectExtent l="0" t="0" r="0" b="889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4838" cy="1222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C3CC419" wp14:editId="6EFE7BC5">
                  <wp:extent cx="1880315" cy="1433881"/>
                  <wp:effectExtent l="0" t="0" r="571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4207" cy="14368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20EBC72" wp14:editId="63B69852">
                  <wp:extent cx="1435281" cy="133888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0152" cy="13527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C1A" w14:paraId="6C215B1C" w14:textId="77777777" w:rsidTr="006861B6">
        <w:tc>
          <w:tcPr>
            <w:tcW w:w="9016" w:type="dxa"/>
          </w:tcPr>
          <w:p w14:paraId="17247175" w14:textId="7BF5733C" w:rsidR="00AA4C1A" w:rsidRDefault="00AA4C1A"/>
        </w:tc>
      </w:tr>
      <w:tr w:rsidR="00AA4C1A" w14:paraId="7CDC9192" w14:textId="77777777" w:rsidTr="006861B6">
        <w:tc>
          <w:tcPr>
            <w:tcW w:w="9016" w:type="dxa"/>
          </w:tcPr>
          <w:p w14:paraId="67AD427D" w14:textId="627624BA" w:rsidR="00AA4C1A" w:rsidRDefault="00AA4C1A">
            <w:r>
              <w:rPr>
                <w:noProof/>
              </w:rPr>
              <w:drawing>
                <wp:inline distT="0" distB="0" distL="0" distR="0" wp14:anchorId="0574C859" wp14:editId="4522D0F1">
                  <wp:extent cx="1809481" cy="1318519"/>
                  <wp:effectExtent l="0" t="0" r="63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8606" cy="13251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4A59B11" wp14:editId="5D13369B">
                  <wp:extent cx="1970467" cy="1421439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4928" cy="1424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96BD31A" wp14:editId="2FA16101">
                  <wp:extent cx="1751527" cy="1575475"/>
                  <wp:effectExtent l="0" t="0" r="1270" b="571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4401" cy="158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C1A" w14:paraId="30CD2869" w14:textId="77777777" w:rsidTr="006861B6">
        <w:tc>
          <w:tcPr>
            <w:tcW w:w="9016" w:type="dxa"/>
          </w:tcPr>
          <w:p w14:paraId="26EEC375" w14:textId="70DB7EEE" w:rsidR="00AA4C1A" w:rsidRDefault="00AA4C1A">
            <w:pPr>
              <w:rPr>
                <w:noProof/>
              </w:rPr>
            </w:pPr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Decision Tree Classifier1.00001.00001.00001.00001.00001.00001.0000</w:t>
            </w:r>
          </w:p>
        </w:tc>
      </w:tr>
      <w:tr w:rsidR="000576B9" w14:paraId="6AAD95CD" w14:textId="77777777" w:rsidTr="006861B6">
        <w:tc>
          <w:tcPr>
            <w:tcW w:w="9016" w:type="dxa"/>
          </w:tcPr>
          <w:p w14:paraId="67C77A59" w14:textId="2D0A8A7E" w:rsidR="000576B9" w:rsidRDefault="000576B9">
            <w:r>
              <w:t>249hotspot</w:t>
            </w:r>
          </w:p>
        </w:tc>
      </w:tr>
      <w:tr w:rsidR="000576B9" w14:paraId="7EAFB7BC" w14:textId="77777777" w:rsidTr="006861B6">
        <w:tc>
          <w:tcPr>
            <w:tcW w:w="9016" w:type="dxa"/>
          </w:tcPr>
          <w:tbl>
            <w:tblPr>
              <w:tblW w:w="6847" w:type="dxa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5"/>
              <w:gridCol w:w="1258"/>
              <w:gridCol w:w="998"/>
              <w:gridCol w:w="797"/>
              <w:gridCol w:w="797"/>
              <w:gridCol w:w="797"/>
              <w:gridCol w:w="797"/>
              <w:gridCol w:w="797"/>
              <w:gridCol w:w="797"/>
              <w:gridCol w:w="797"/>
            </w:tblGrid>
            <w:tr w:rsidR="00413B57" w:rsidRPr="00413B57" w14:paraId="20E91D1F" w14:textId="77777777" w:rsidTr="00413B57">
              <w:trPr>
                <w:trHeight w:val="407"/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2D5F8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B6AE5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4BE3F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75BE8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1ABFD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3EAA5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1ABD6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DFF4E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C3F50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9CBC1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413B57" w:rsidRPr="00413B57" w14:paraId="47AB40C8" w14:textId="77777777" w:rsidTr="00413B57">
              <w:trPr>
                <w:trHeight w:val="42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0EE26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10C02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A90C4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491E1E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15375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F8172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9C652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E1F91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1DB25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50467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870</w:t>
                  </w:r>
                </w:p>
              </w:tc>
            </w:tr>
            <w:tr w:rsidR="00413B57" w:rsidRPr="00413B57" w14:paraId="4B9283C1" w14:textId="77777777" w:rsidTr="00413B57">
              <w:trPr>
                <w:trHeight w:val="62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E1096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33937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ACC8D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A0E78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DFB5B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4BB8E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01340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36071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BA3A8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63D94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350</w:t>
                  </w:r>
                </w:p>
              </w:tc>
            </w:tr>
            <w:tr w:rsidR="00413B57" w:rsidRPr="00413B57" w14:paraId="3213D87E" w14:textId="77777777" w:rsidTr="00413B57">
              <w:trPr>
                <w:trHeight w:val="62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D5679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F412F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87E13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D825BE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2CC24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2669A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B0CEC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F9028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E2E04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C267C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6.7550</w:t>
                  </w:r>
                </w:p>
              </w:tc>
            </w:tr>
            <w:tr w:rsidR="00413B57" w:rsidRPr="00413B57" w14:paraId="0B320BC7" w14:textId="77777777" w:rsidTr="00413B57">
              <w:trPr>
                <w:trHeight w:val="62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65313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1DE3D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BABFA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56DF2E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BCB11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E1AC5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9D9DC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BAFE7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C1CC6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CBD18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180</w:t>
                  </w:r>
                </w:p>
              </w:tc>
            </w:tr>
            <w:tr w:rsidR="00413B57" w:rsidRPr="00413B57" w14:paraId="6B06D5E1" w14:textId="77777777" w:rsidTr="00413B57">
              <w:trPr>
                <w:trHeight w:val="848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FA7BB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687AE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3F2FC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18D2E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602AF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5CCB9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FAA6D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DF30E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6369E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E1A86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9020</w:t>
                  </w:r>
                </w:p>
              </w:tc>
            </w:tr>
            <w:tr w:rsidR="00413B57" w:rsidRPr="00413B57" w14:paraId="35ECC4B1" w14:textId="77777777" w:rsidTr="00413B57">
              <w:trPr>
                <w:trHeight w:val="62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47FDB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DE362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D0E8C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87F551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F026A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08941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25F6A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73EBF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2F216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21C77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5150</w:t>
                  </w:r>
                </w:p>
              </w:tc>
            </w:tr>
            <w:tr w:rsidR="00413B57" w:rsidRPr="00413B57" w14:paraId="065A0BC1" w14:textId="77777777" w:rsidTr="00413B57">
              <w:trPr>
                <w:trHeight w:val="62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428C3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09487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2D98B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490AC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308EF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E9D65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D00F4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E6406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4178C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C3171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5010</w:t>
                  </w:r>
                </w:p>
              </w:tc>
            </w:tr>
            <w:tr w:rsidR="00413B57" w:rsidRPr="00413B57" w14:paraId="1CDCB45C" w14:textId="77777777" w:rsidTr="00413B57">
              <w:trPr>
                <w:trHeight w:val="84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818D5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18B64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15699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803DE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D40A1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948E5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24917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ED6C7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1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6773E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1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D5B71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5810</w:t>
                  </w:r>
                </w:p>
              </w:tc>
            </w:tr>
            <w:tr w:rsidR="00413B57" w:rsidRPr="00413B57" w14:paraId="195D2432" w14:textId="77777777" w:rsidTr="00413B57">
              <w:trPr>
                <w:trHeight w:val="84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FFF53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6EA62E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EA07D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3B370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BB718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FFC57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46B27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38F8B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AA3F8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53D69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260</w:t>
                  </w:r>
                </w:p>
              </w:tc>
            </w:tr>
            <w:tr w:rsidR="00413B57" w:rsidRPr="00413B57" w14:paraId="490AE74F" w14:textId="77777777" w:rsidTr="00413B57">
              <w:trPr>
                <w:trHeight w:val="424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425FDE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6488F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E8145E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625ED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9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DD78A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6BA0E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09654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7F7C6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82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D4884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8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7D1E9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9230</w:t>
                  </w:r>
                </w:p>
              </w:tc>
            </w:tr>
            <w:tr w:rsidR="00413B57" w:rsidRPr="00413B57" w14:paraId="2DF00CEC" w14:textId="77777777" w:rsidTr="00413B57">
              <w:trPr>
                <w:trHeight w:val="62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58AFD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5ECBC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BBA69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F2FC4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94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C3CD5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AA1F6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83C29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CC93E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52496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D7AC0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5990</w:t>
                  </w:r>
                </w:p>
              </w:tc>
            </w:tr>
            <w:tr w:rsidR="00413B57" w:rsidRPr="00413B57" w14:paraId="1F9C0D6B" w14:textId="77777777" w:rsidTr="00413B57">
              <w:trPr>
                <w:trHeight w:val="62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2C74E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8E94F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F5C51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96B26A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4742A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D5F39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EDB9CC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FDA2D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5C38B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F8A9E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9310</w:t>
                  </w:r>
                </w:p>
              </w:tc>
            </w:tr>
            <w:tr w:rsidR="00413B57" w:rsidRPr="00413B57" w14:paraId="39946740" w14:textId="77777777" w:rsidTr="00413B57">
              <w:trPr>
                <w:trHeight w:val="416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BB824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82F2A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A2F3D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71419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ED35F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3AFEF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554910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E0CF24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777A3B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9927B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270</w:t>
                  </w:r>
                </w:p>
              </w:tc>
            </w:tr>
            <w:tr w:rsidR="00413B57" w:rsidRPr="00413B57" w14:paraId="672856C2" w14:textId="77777777" w:rsidTr="00413B57">
              <w:trPr>
                <w:trHeight w:val="637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49D3B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4B3E83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AA022E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5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22695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10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30052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5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4254C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BB253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8EB86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-0.002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4549A5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-0.005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270CF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070</w:t>
                  </w:r>
                </w:p>
              </w:tc>
            </w:tr>
            <w:tr w:rsidR="00413B57" w:rsidRPr="00413B57" w14:paraId="07C39816" w14:textId="77777777" w:rsidTr="00413B57">
              <w:trPr>
                <w:trHeight w:val="416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954F2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413B5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0B7779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F315AD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3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937AF2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E05B5F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3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1E33F7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BC462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DBFB38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8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415DE6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80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BC1021" w14:textId="77777777" w:rsidR="00413B57" w:rsidRPr="00413B57" w:rsidRDefault="00413B57" w:rsidP="00413B5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413B5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780</w:t>
                  </w:r>
                </w:p>
              </w:tc>
            </w:tr>
          </w:tbl>
          <w:p w14:paraId="47115326" w14:textId="77777777" w:rsidR="000576B9" w:rsidRDefault="000576B9"/>
        </w:tc>
      </w:tr>
      <w:tr w:rsidR="00AA4C1A" w14:paraId="169174A3" w14:textId="77777777" w:rsidTr="006861B6">
        <w:tc>
          <w:tcPr>
            <w:tcW w:w="9016" w:type="dxa"/>
          </w:tcPr>
          <w:p w14:paraId="399B5179" w14:textId="4AEA5556" w:rsidR="00AA4C1A" w:rsidRDefault="00413B57">
            <w:r>
              <w:rPr>
                <w:noProof/>
              </w:rPr>
              <w:lastRenderedPageBreak/>
              <w:drawing>
                <wp:inline distT="0" distB="0" distL="0" distR="0" wp14:anchorId="13AA8578" wp14:editId="5EB3DC17">
                  <wp:extent cx="1860997" cy="1267430"/>
                  <wp:effectExtent l="0" t="0" r="635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1161" cy="1274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381B97A" wp14:editId="5DCB6378">
                  <wp:extent cx="1689177" cy="1249251"/>
                  <wp:effectExtent l="0" t="0" r="635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9678" cy="12570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AD8AAE6" wp14:editId="4658F568">
                  <wp:extent cx="1829195" cy="1332963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823" cy="1343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C1A" w14:paraId="5A21279F" w14:textId="77777777" w:rsidTr="006861B6">
        <w:tc>
          <w:tcPr>
            <w:tcW w:w="9016" w:type="dxa"/>
          </w:tcPr>
          <w:p w14:paraId="6B9D579B" w14:textId="77777777" w:rsidR="00744E94" w:rsidRDefault="00413B57">
            <w:pPr>
              <w:rPr>
                <w:rFonts w:ascii="Roboto" w:hAnsi="Roboto"/>
                <w:color w:val="212121"/>
                <w:sz w:val="21"/>
                <w:szCs w:val="21"/>
              </w:rPr>
            </w:pPr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Ridge Classifier1.000001.00001.00001.00001.00001.0000</w:t>
            </w:r>
            <w:r w:rsidR="00744E94">
              <w:rPr>
                <w:rFonts w:ascii="Roboto" w:hAnsi="Roboto"/>
                <w:color w:val="212121"/>
                <w:sz w:val="21"/>
                <w:szCs w:val="21"/>
              </w:rPr>
              <w:t xml:space="preserve">  </w:t>
            </w:r>
          </w:p>
          <w:p w14:paraId="67AFBF83" w14:textId="77777777" w:rsidR="00744E94" w:rsidRDefault="00744E94">
            <w:pPr>
              <w:rPr>
                <w:rFonts w:ascii="Roboto" w:hAnsi="Roboto"/>
                <w:color w:val="212121"/>
                <w:sz w:val="21"/>
                <w:szCs w:val="21"/>
              </w:rPr>
            </w:pPr>
          </w:p>
          <w:p w14:paraId="2407CBC6" w14:textId="0E36CEFF" w:rsidR="00AA4C1A" w:rsidRDefault="00744E94">
            <w:r>
              <w:rPr>
                <w:rFonts w:ascii="Roboto" w:hAnsi="Roboto"/>
                <w:color w:val="212121"/>
                <w:sz w:val="21"/>
                <w:szCs w:val="21"/>
              </w:rPr>
              <w:t xml:space="preserve"> 175_245_273</w:t>
            </w:r>
          </w:p>
        </w:tc>
      </w:tr>
      <w:tr w:rsidR="00AA4C1A" w14:paraId="7DF69C91" w14:textId="77777777" w:rsidTr="006861B6">
        <w:tc>
          <w:tcPr>
            <w:tcW w:w="9016" w:type="dxa"/>
          </w:tcPr>
          <w:p w14:paraId="40B51515" w14:textId="39888EE5" w:rsidR="00AA4C1A" w:rsidRDefault="00413B57">
            <w:r>
              <w:rPr>
                <w:noProof/>
              </w:rPr>
              <w:drawing>
                <wp:inline distT="0" distB="0" distL="0" distR="0" wp14:anchorId="0D3DFDE4" wp14:editId="29088166">
                  <wp:extent cx="1131504" cy="86288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839" cy="8669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6DEACA6" wp14:editId="0118A1EC">
                  <wp:extent cx="1448873" cy="1047281"/>
                  <wp:effectExtent l="0" t="0" r="0" b="63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464647" cy="1058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A4C1A" w14:paraId="30C99338" w14:textId="77777777" w:rsidTr="006861B6">
        <w:tc>
          <w:tcPr>
            <w:tcW w:w="9016" w:type="dxa"/>
          </w:tcPr>
          <w:p w14:paraId="4DD1F6B7" w14:textId="77777777" w:rsidR="000E1DE9" w:rsidRDefault="000E1DE9" w:rsidP="000E1DE9">
            <w:r>
              <w:tab/>
              <w:t>Model</w:t>
            </w:r>
            <w:r>
              <w:tab/>
              <w:t>Accuracy</w:t>
            </w:r>
            <w:r>
              <w:tab/>
              <w:t>AUC</w:t>
            </w:r>
            <w:r>
              <w:tab/>
              <w:t>Recall</w:t>
            </w:r>
            <w:r>
              <w:tab/>
              <w:t>Prec.</w:t>
            </w:r>
            <w:r>
              <w:tab/>
              <w:t>F1</w:t>
            </w:r>
            <w:r>
              <w:tab/>
              <w:t>Kappa</w:t>
            </w:r>
            <w:r>
              <w:tab/>
              <w:t>MCC</w:t>
            </w:r>
            <w:r>
              <w:tab/>
              <w:t>TT (Sec)</w:t>
            </w:r>
          </w:p>
          <w:p w14:paraId="0AF2A3B9" w14:textId="77777777" w:rsidR="000E1DE9" w:rsidRDefault="000E1DE9" w:rsidP="000E1DE9">
            <w:r>
              <w:t>dt</w:t>
            </w:r>
            <w:r>
              <w:tab/>
              <w:t>Decision Tree Classifier</w:t>
            </w:r>
            <w:r>
              <w:tab/>
              <w:t>1.0000</w:t>
            </w:r>
            <w:r>
              <w:tab/>
              <w:t>0.7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0.9270</w:t>
            </w:r>
          </w:p>
          <w:p w14:paraId="197FB080" w14:textId="77777777" w:rsidR="000E1DE9" w:rsidRDefault="000E1DE9" w:rsidP="000E1DE9">
            <w:r>
              <w:t>ridge</w:t>
            </w:r>
            <w:r>
              <w:tab/>
            </w:r>
            <w:proofErr w:type="spellStart"/>
            <w:r>
              <w:t>Ridge</w:t>
            </w:r>
            <w:proofErr w:type="spellEnd"/>
            <w:r>
              <w:t xml:space="preserve"> Classifier</w:t>
            </w:r>
            <w:r>
              <w:tab/>
              <w:t>1.0000</w:t>
            </w:r>
            <w:r>
              <w:tab/>
              <w:t>0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2000</w:t>
            </w:r>
          </w:p>
          <w:p w14:paraId="52A2CC21" w14:textId="77777777" w:rsidR="000E1DE9" w:rsidRDefault="000E1DE9" w:rsidP="000E1DE9">
            <w:r>
              <w:t>rf</w:t>
            </w:r>
            <w:r>
              <w:tab/>
              <w:t>Random Forest Classifier</w:t>
            </w:r>
            <w:r>
              <w:tab/>
              <w:t>1.0000</w:t>
            </w:r>
            <w:r>
              <w:tab/>
              <w:t>0.7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2330</w:t>
            </w:r>
          </w:p>
          <w:p w14:paraId="4A7DFF94" w14:textId="77777777" w:rsidR="000E1DE9" w:rsidRDefault="000E1DE9" w:rsidP="000E1DE9">
            <w:proofErr w:type="spellStart"/>
            <w:r>
              <w:t>ada</w:t>
            </w:r>
            <w:proofErr w:type="spellEnd"/>
            <w:r>
              <w:tab/>
              <w:t>Ada Boost Classifier</w:t>
            </w:r>
            <w:r>
              <w:tab/>
              <w:t>1.0000</w:t>
            </w:r>
            <w:r>
              <w:tab/>
              <w:t>0.7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3310</w:t>
            </w:r>
          </w:p>
          <w:p w14:paraId="5EC2B8B1" w14:textId="77777777" w:rsidR="000E1DE9" w:rsidRDefault="000E1DE9" w:rsidP="000E1DE9">
            <w:proofErr w:type="spellStart"/>
            <w:r>
              <w:t>gbc</w:t>
            </w:r>
            <w:proofErr w:type="spellEnd"/>
            <w:r>
              <w:tab/>
              <w:t>Gradient Boosting Classifier</w:t>
            </w:r>
            <w:r>
              <w:tab/>
              <w:t>1.0000</w:t>
            </w:r>
            <w:r>
              <w:tab/>
              <w:t>0.7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2.5790</w:t>
            </w:r>
          </w:p>
          <w:p w14:paraId="6F3435AA" w14:textId="77777777" w:rsidR="000E1DE9" w:rsidRDefault="000E1DE9" w:rsidP="000E1DE9">
            <w:r>
              <w:t>et</w:t>
            </w:r>
            <w:r>
              <w:tab/>
              <w:t>Extra Trees Classifier</w:t>
            </w:r>
            <w:r>
              <w:tab/>
              <w:t>1.0000</w:t>
            </w:r>
            <w:r>
              <w:tab/>
              <w:t>0.7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1950</w:t>
            </w:r>
          </w:p>
          <w:p w14:paraId="40FBB305" w14:textId="77777777" w:rsidR="000E1DE9" w:rsidRDefault="000E1DE9" w:rsidP="000E1DE9">
            <w:proofErr w:type="spellStart"/>
            <w:r>
              <w:t>xgboost</w:t>
            </w:r>
            <w:proofErr w:type="spellEnd"/>
            <w:r>
              <w:tab/>
              <w:t>Extreme Gradient Boosting</w:t>
            </w:r>
            <w:r>
              <w:tab/>
              <w:t>1.0000</w:t>
            </w:r>
            <w:r>
              <w:tab/>
              <w:t>0.7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4240</w:t>
            </w:r>
          </w:p>
          <w:p w14:paraId="130F8ED3" w14:textId="77777777" w:rsidR="000E1DE9" w:rsidRDefault="000E1DE9" w:rsidP="000E1DE9">
            <w:proofErr w:type="spellStart"/>
            <w:r>
              <w:t>lightgbm</w:t>
            </w:r>
            <w:proofErr w:type="spellEnd"/>
            <w:r>
              <w:tab/>
              <w:t>Light Gradient Boosting Machine</w:t>
            </w:r>
            <w:r>
              <w:tab/>
              <w:t>1.0000</w:t>
            </w:r>
            <w:r>
              <w:tab/>
              <w:t>0.7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6080</w:t>
            </w:r>
          </w:p>
          <w:p w14:paraId="56E6FD7B" w14:textId="77777777" w:rsidR="000E1DE9" w:rsidRDefault="000E1DE9" w:rsidP="000E1DE9">
            <w:proofErr w:type="spellStart"/>
            <w:r>
              <w:t>qda</w:t>
            </w:r>
            <w:proofErr w:type="spellEnd"/>
            <w:r>
              <w:tab/>
              <w:t>Quadratic Discriminant Analysis</w:t>
            </w:r>
            <w:r>
              <w:tab/>
              <w:t>0.9936</w:t>
            </w:r>
            <w:r>
              <w:tab/>
              <w:t>0.6977</w:t>
            </w:r>
            <w:r>
              <w:tab/>
              <w:t>0.9936</w:t>
            </w:r>
            <w:r>
              <w:tab/>
              <w:t>0.9918</w:t>
            </w:r>
            <w:r>
              <w:tab/>
              <w:t>0.9926</w:t>
            </w:r>
            <w:r>
              <w:tab/>
              <w:t>0.9113</w:t>
            </w:r>
            <w:r>
              <w:tab/>
              <w:t>0.9129</w:t>
            </w:r>
            <w:r>
              <w:tab/>
              <w:t>1.0800</w:t>
            </w:r>
          </w:p>
          <w:p w14:paraId="769746CD" w14:textId="77777777" w:rsidR="000E1DE9" w:rsidRDefault="000E1DE9" w:rsidP="000E1DE9">
            <w:proofErr w:type="spellStart"/>
            <w:r>
              <w:t>lr</w:t>
            </w:r>
            <w:proofErr w:type="spellEnd"/>
            <w:r>
              <w:tab/>
              <w:t>Logistic Regression</w:t>
            </w:r>
            <w:r>
              <w:tab/>
              <w:t>0.9642</w:t>
            </w:r>
            <w:r>
              <w:tab/>
              <w:t>0.3459</w:t>
            </w:r>
            <w:r>
              <w:tab/>
              <w:t>0.9642</w:t>
            </w:r>
            <w:r>
              <w:tab/>
              <w:t>0.9296</w:t>
            </w:r>
            <w:r>
              <w:tab/>
              <w:t>0.9466</w:t>
            </w:r>
            <w:r>
              <w:tab/>
              <w:t>0.0000</w:t>
            </w:r>
            <w:r>
              <w:tab/>
              <w:t>0.0000</w:t>
            </w:r>
            <w:r>
              <w:tab/>
              <w:t>1.7740</w:t>
            </w:r>
          </w:p>
          <w:p w14:paraId="24840EA0" w14:textId="77777777" w:rsidR="000E1DE9" w:rsidRDefault="000E1DE9" w:rsidP="000E1DE9">
            <w:proofErr w:type="spellStart"/>
            <w:r>
              <w:t>svm</w:t>
            </w:r>
            <w:proofErr w:type="spellEnd"/>
            <w:r>
              <w:tab/>
              <w:t>SVM - Linear Kernel</w:t>
            </w:r>
            <w:r>
              <w:tab/>
              <w:t>0.9642</w:t>
            </w:r>
            <w:r>
              <w:tab/>
              <w:t>0.0000</w:t>
            </w:r>
            <w:r>
              <w:tab/>
              <w:t>0.9642</w:t>
            </w:r>
            <w:r>
              <w:tab/>
              <w:t>0.9296</w:t>
            </w:r>
            <w:r>
              <w:tab/>
              <w:t>0.9466</w:t>
            </w:r>
            <w:r>
              <w:tab/>
              <w:t>0.0000</w:t>
            </w:r>
            <w:r>
              <w:tab/>
              <w:t>0.0000</w:t>
            </w:r>
            <w:r>
              <w:tab/>
              <w:t>1.2050</w:t>
            </w:r>
          </w:p>
          <w:p w14:paraId="7931D62E" w14:textId="77777777" w:rsidR="000E1DE9" w:rsidRDefault="000E1DE9" w:rsidP="000E1DE9">
            <w:r>
              <w:t>dummy</w:t>
            </w:r>
            <w:r>
              <w:tab/>
            </w:r>
            <w:proofErr w:type="spellStart"/>
            <w:r>
              <w:t>Dummy</w:t>
            </w:r>
            <w:proofErr w:type="spellEnd"/>
            <w:r>
              <w:t xml:space="preserve"> Classifier</w:t>
            </w:r>
            <w:r>
              <w:tab/>
              <w:t>0.9642</w:t>
            </w:r>
            <w:r>
              <w:tab/>
              <w:t>0.3500</w:t>
            </w:r>
            <w:r>
              <w:tab/>
              <w:t>0.9642</w:t>
            </w:r>
            <w:r>
              <w:tab/>
              <w:t>0.9296</w:t>
            </w:r>
            <w:r>
              <w:tab/>
              <w:t>0.9466</w:t>
            </w:r>
            <w:r>
              <w:tab/>
              <w:t>0.0000</w:t>
            </w:r>
            <w:r>
              <w:tab/>
              <w:t>0.0000</w:t>
            </w:r>
            <w:r>
              <w:tab/>
              <w:t>1.0080</w:t>
            </w:r>
          </w:p>
          <w:p w14:paraId="07F29C8C" w14:textId="77777777" w:rsidR="000E1DE9" w:rsidRDefault="000E1DE9" w:rsidP="000E1DE9">
            <w:proofErr w:type="spellStart"/>
            <w:r>
              <w:t>knn</w:t>
            </w:r>
            <w:proofErr w:type="spellEnd"/>
            <w:r>
              <w:tab/>
              <w:t xml:space="preserve">K </w:t>
            </w:r>
            <w:proofErr w:type="spellStart"/>
            <w:r>
              <w:t>Neighbors</w:t>
            </w:r>
            <w:proofErr w:type="spellEnd"/>
            <w:r>
              <w:t xml:space="preserve"> Classifier</w:t>
            </w:r>
            <w:r>
              <w:tab/>
              <w:t>0.9625</w:t>
            </w:r>
            <w:r>
              <w:tab/>
              <w:t>0.4054</w:t>
            </w:r>
            <w:r>
              <w:tab/>
              <w:t>0.9625</w:t>
            </w:r>
            <w:r>
              <w:tab/>
              <w:t>0.9300</w:t>
            </w:r>
            <w:r>
              <w:tab/>
              <w:t>0.9459</w:t>
            </w:r>
            <w:r>
              <w:tab/>
              <w:t>0.0107</w:t>
            </w:r>
            <w:r>
              <w:tab/>
              <w:t>0.0111</w:t>
            </w:r>
            <w:r>
              <w:tab/>
              <w:t>1.2450</w:t>
            </w:r>
          </w:p>
          <w:p w14:paraId="016C67D4" w14:textId="77777777" w:rsidR="000E1DE9" w:rsidRDefault="000E1DE9" w:rsidP="000E1DE9">
            <w:proofErr w:type="spellStart"/>
            <w:r>
              <w:t>nb</w:t>
            </w:r>
            <w:proofErr w:type="spellEnd"/>
            <w:r>
              <w:tab/>
              <w:t>Naive Bayes</w:t>
            </w:r>
            <w:r>
              <w:tab/>
              <w:t>0.9351</w:t>
            </w:r>
            <w:r>
              <w:tab/>
              <w:t>0.6998</w:t>
            </w:r>
            <w:r>
              <w:tab/>
              <w:t>0.9351</w:t>
            </w:r>
            <w:r>
              <w:tab/>
              <w:t>0.9788</w:t>
            </w:r>
            <w:r>
              <w:tab/>
              <w:t>0.9505</w:t>
            </w:r>
            <w:r>
              <w:tab/>
              <w:t>0.5005</w:t>
            </w:r>
            <w:r>
              <w:tab/>
              <w:t>0.5769</w:t>
            </w:r>
            <w:r>
              <w:tab/>
              <w:t>1.0230</w:t>
            </w:r>
          </w:p>
          <w:p w14:paraId="7C2BA0ED" w14:textId="36D7CFA3" w:rsidR="00AA4C1A" w:rsidRDefault="000E1DE9" w:rsidP="000E1DE9">
            <w:proofErr w:type="spellStart"/>
            <w:r>
              <w:t>lda</w:t>
            </w:r>
            <w:proofErr w:type="spellEnd"/>
            <w:r>
              <w:tab/>
              <w:t>Linear Discriminant Analysis</w:t>
            </w:r>
            <w:r>
              <w:tab/>
              <w:t>0.9300</w:t>
            </w:r>
            <w:r>
              <w:tab/>
              <w:t>0.5872</w:t>
            </w:r>
            <w:r>
              <w:tab/>
              <w:t>0.9300</w:t>
            </w:r>
            <w:r>
              <w:tab/>
              <w:t>0.9366</w:t>
            </w:r>
            <w:r>
              <w:tab/>
              <w:t>0.9329</w:t>
            </w:r>
            <w:r>
              <w:tab/>
              <w:t>0.0896</w:t>
            </w:r>
            <w:r>
              <w:tab/>
              <w:t>0.0910</w:t>
            </w:r>
            <w:r>
              <w:tab/>
              <w:t>1.0860</w:t>
            </w:r>
          </w:p>
        </w:tc>
      </w:tr>
      <w:tr w:rsidR="00AA4C1A" w14:paraId="583F94C3" w14:textId="77777777" w:rsidTr="006861B6">
        <w:tc>
          <w:tcPr>
            <w:tcW w:w="9016" w:type="dxa"/>
          </w:tcPr>
          <w:p w14:paraId="6232F721" w14:textId="45A067E6" w:rsidR="00AA4C1A" w:rsidRDefault="00D23C43">
            <w:r>
              <w:rPr>
                <w:noProof/>
              </w:rPr>
              <w:lastRenderedPageBreak/>
              <w:drawing>
                <wp:inline distT="0" distB="0" distL="0" distR="0" wp14:anchorId="004841F1" wp14:editId="1A687629">
                  <wp:extent cx="1249251" cy="907540"/>
                  <wp:effectExtent l="0" t="0" r="8255" b="698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505" cy="9135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CDC9CDA" wp14:editId="2B489427">
                  <wp:extent cx="1579014" cy="1075386"/>
                  <wp:effectExtent l="0" t="0" r="254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596275" cy="1087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0C31AD6" wp14:editId="087FD630">
                  <wp:extent cx="1494600" cy="1139781"/>
                  <wp:effectExtent l="0" t="0" r="0" b="381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2276" cy="1145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6E17437" wp14:editId="3DD0A612">
                  <wp:extent cx="1619521" cy="1197735"/>
                  <wp:effectExtent l="0" t="0" r="0" b="254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9475" cy="1205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7A8F0DE" wp14:editId="353B44F1">
                  <wp:extent cx="1410236" cy="1017304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6421" cy="1021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5BEA9D0" wp14:editId="04350C5C">
                  <wp:extent cx="1532586" cy="1107791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8141" cy="1111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76B9" w14:paraId="6D76AE5A" w14:textId="77777777" w:rsidTr="006861B6">
        <w:tc>
          <w:tcPr>
            <w:tcW w:w="9016" w:type="dxa"/>
          </w:tcPr>
          <w:p w14:paraId="499197D9" w14:textId="5D39C0DA" w:rsidR="006614DB" w:rsidRDefault="00D23C43">
            <w:r>
              <w:rPr>
                <w:noProof/>
              </w:rPr>
              <w:drawing>
                <wp:inline distT="0" distB="0" distL="0" distR="0" wp14:anchorId="142E5338" wp14:editId="32A116D5">
                  <wp:extent cx="1590541" cy="1430670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414" cy="1439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21070">
              <w:rPr>
                <w:noProof/>
              </w:rPr>
              <w:drawing>
                <wp:inline distT="0" distB="0" distL="0" distR="0" wp14:anchorId="0BA847E3" wp14:editId="7E085AC7">
                  <wp:extent cx="2334221" cy="1395668"/>
                  <wp:effectExtent l="0" t="0" r="0" b="0"/>
                  <wp:docPr id="1553810140" name="Picture 1553810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9"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2072" cy="14123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1"/>
              <w:gridCol w:w="1385"/>
              <w:gridCol w:w="1119"/>
              <w:gridCol w:w="886"/>
              <w:gridCol w:w="886"/>
              <w:gridCol w:w="886"/>
              <w:gridCol w:w="886"/>
              <w:gridCol w:w="886"/>
              <w:gridCol w:w="886"/>
            </w:tblGrid>
            <w:tr w:rsidR="006614DB" w:rsidRPr="006614DB" w14:paraId="0EC75713" w14:textId="77777777" w:rsidTr="006614DB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7B3253" w14:textId="77777777" w:rsidR="006614DB" w:rsidRPr="006614DB" w:rsidRDefault="006614DB" w:rsidP="006614DB">
                  <w:pPr>
                    <w:spacing w:after="0" w:line="240" w:lineRule="auto"/>
                    <w:jc w:val="center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4699D5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8847A3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310817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1025F4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8D0C69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21DAE8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D7CA0D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6F3168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</w:tr>
            <w:tr w:rsidR="006614DB" w:rsidRPr="006614DB" w14:paraId="3B309060" w14:textId="77777777" w:rsidTr="006614DB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6423C9" w14:textId="77777777" w:rsidR="006614DB" w:rsidRPr="006614DB" w:rsidRDefault="006614DB" w:rsidP="006614DB">
                  <w:pPr>
                    <w:spacing w:after="0" w:line="240" w:lineRule="auto"/>
                    <w:jc w:val="center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BD8C1E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B53A48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89BED6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6AFA0C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078430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66F982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7EC26C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F58D09" w14:textId="77777777" w:rsidR="006614DB" w:rsidRPr="006614DB" w:rsidRDefault="006614DB" w:rsidP="006614DB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6614DB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4</w:t>
                  </w:r>
                </w:p>
              </w:tc>
            </w:tr>
          </w:tbl>
          <w:p w14:paraId="401DE9E1" w14:textId="45A0EC2F" w:rsidR="000576B9" w:rsidRDefault="000576B9"/>
          <w:p w14:paraId="517AC224" w14:textId="17DB0D63" w:rsidR="000576B9" w:rsidRDefault="000576B9">
            <w:r>
              <w:t>248hotspot</w:t>
            </w:r>
          </w:p>
        </w:tc>
      </w:tr>
      <w:tr w:rsidR="000576B9" w14:paraId="500B9AD9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5"/>
              <w:gridCol w:w="1258"/>
              <w:gridCol w:w="998"/>
              <w:gridCol w:w="797"/>
              <w:gridCol w:w="797"/>
              <w:gridCol w:w="797"/>
              <w:gridCol w:w="797"/>
              <w:gridCol w:w="797"/>
              <w:gridCol w:w="797"/>
              <w:gridCol w:w="797"/>
            </w:tblGrid>
            <w:tr w:rsidR="00D23C43" w:rsidRPr="00D23C43" w14:paraId="0162DFF5" w14:textId="77777777" w:rsidTr="00D23C43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E22F6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4212E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DD265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15282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B1673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D23C3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5C040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12A34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0DEF5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A3F10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D23C43" w:rsidRPr="00D23C43" w14:paraId="5BC1A9E0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366CE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FBDA6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F60DC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7BC19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BEBB6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297BA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795F8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5392B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3159C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4E814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870</w:t>
                  </w:r>
                </w:p>
              </w:tc>
            </w:tr>
            <w:tr w:rsidR="00D23C43" w:rsidRPr="00D23C43" w14:paraId="1C7E768D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9EDB9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5B8BF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16827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96E39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A52C8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AB3F9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B3754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A7BEB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4D930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0D839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500</w:t>
                  </w:r>
                </w:p>
              </w:tc>
            </w:tr>
            <w:tr w:rsidR="00D23C43" w:rsidRPr="00D23C43" w14:paraId="16A28520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96BD4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E79C7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6A550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4BBDB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B8D6DD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17B28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28C18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94514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FDC07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CE7D1D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310</w:t>
                  </w:r>
                </w:p>
              </w:tc>
            </w:tr>
            <w:tr w:rsidR="00D23C43" w:rsidRPr="00D23C43" w14:paraId="00E613E8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D9C9F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2591B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54384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FEEB7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9CADA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BF46D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0CCDFD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474BBD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31498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DFB9C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210</w:t>
                  </w:r>
                </w:p>
              </w:tc>
            </w:tr>
            <w:tr w:rsidR="00D23C43" w:rsidRPr="00D23C43" w14:paraId="590EEBE6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96694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50780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1A216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7FBDF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A76EE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56099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BA4A0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B7EC7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F6F12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8E959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6760</w:t>
                  </w:r>
                </w:p>
              </w:tc>
            </w:tr>
            <w:tr w:rsidR="00D23C43" w:rsidRPr="00D23C43" w14:paraId="2CEDB392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7CA90D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6E310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5C13E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73E1B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A681F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D5D1C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DCA2D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60081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2443F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4FFEC6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490</w:t>
                  </w:r>
                </w:p>
              </w:tc>
            </w:tr>
            <w:tr w:rsidR="00D23C43" w:rsidRPr="00D23C43" w14:paraId="110E7F41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0EA00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1D60DD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19ECF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A4315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05DB9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C68CA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0F614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139C8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681E8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67680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700</w:t>
                  </w:r>
                </w:p>
              </w:tc>
            </w:tr>
            <w:tr w:rsidR="00D23C43" w:rsidRPr="00D23C43" w14:paraId="426320F4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34A89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35A49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F823F9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88EF9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5CF99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DF8EA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70D8D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3A8139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7C437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36262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060</w:t>
                  </w:r>
                </w:p>
              </w:tc>
            </w:tr>
            <w:tr w:rsidR="00D23C43" w:rsidRPr="00D23C43" w14:paraId="29B7DA43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F4089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FB0596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123F4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1192E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97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3C9BA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2C2E4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1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F961F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3035D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1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8E75A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2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43C3B6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950</w:t>
                  </w:r>
                </w:p>
              </w:tc>
            </w:tr>
            <w:tr w:rsidR="00D23C43" w:rsidRPr="00D23C43" w14:paraId="59F876B6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3CF836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0AE81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7778B9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5F497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45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924899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F804C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DC0F0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3A278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0A927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A2FE0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5920</w:t>
                  </w:r>
                </w:p>
              </w:tc>
            </w:tr>
            <w:tr w:rsidR="00D23C43" w:rsidRPr="00D23C43" w14:paraId="56152774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EEFD0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6EF33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75DC8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9AD6F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8351E4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D7D9F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D0E35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AD828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744DC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D9A17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710</w:t>
                  </w:r>
                </w:p>
              </w:tc>
            </w:tr>
            <w:tr w:rsidR="00D23C43" w:rsidRPr="00D23C43" w14:paraId="092CDB64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976E5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70302F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F5403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AE0A6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5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D0D0C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E63C3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A095E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A3477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F9487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5DEBD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430</w:t>
                  </w:r>
                </w:p>
              </w:tc>
            </w:tr>
            <w:tr w:rsidR="00D23C43" w:rsidRPr="00D23C43" w14:paraId="7D13EB95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E947B9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71471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C22B9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2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0FADC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8993C9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2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F77B9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4CEA75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5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CB507D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1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DB97E9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11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5FB0F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780</w:t>
                  </w:r>
                </w:p>
              </w:tc>
            </w:tr>
            <w:tr w:rsidR="00D23C43" w:rsidRPr="00D23C43" w14:paraId="699F44E9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41B1C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4D386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7A2BA6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E9722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9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CDC6FE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57E34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B6EEF0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0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F9465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00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0CCA6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7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BCC35B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540</w:t>
                  </w:r>
                </w:p>
              </w:tc>
            </w:tr>
            <w:tr w:rsidR="00D23C43" w:rsidRPr="00D23C43" w14:paraId="0E501E24" w14:textId="77777777" w:rsidTr="00D23C43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238A18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23C43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758054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C8E68A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4115AC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87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E943A6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D4FAD1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A6F0A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2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6B1082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8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651CE7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91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127CF3" w14:textId="77777777" w:rsidR="00D23C43" w:rsidRPr="00D23C43" w:rsidRDefault="00D23C43" w:rsidP="00D23C43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23C43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170</w:t>
                  </w:r>
                </w:p>
              </w:tc>
            </w:tr>
          </w:tbl>
          <w:p w14:paraId="253A7E4A" w14:textId="77777777" w:rsidR="000576B9" w:rsidRDefault="000576B9"/>
        </w:tc>
      </w:tr>
      <w:tr w:rsidR="00D23C43" w14:paraId="08DAAC49" w14:textId="77777777" w:rsidTr="006861B6">
        <w:tc>
          <w:tcPr>
            <w:tcW w:w="9016" w:type="dxa"/>
          </w:tcPr>
          <w:p w14:paraId="7BC9D419" w14:textId="1272B277" w:rsidR="00D23C43" w:rsidRDefault="00AD5878">
            <w:r>
              <w:rPr>
                <w:noProof/>
              </w:rPr>
              <w:lastRenderedPageBreak/>
              <w:drawing>
                <wp:inline distT="0" distB="0" distL="0" distR="0" wp14:anchorId="4F6B5553" wp14:editId="29371B80">
                  <wp:extent cx="1365083" cy="991674"/>
                  <wp:effectExtent l="0" t="0" r="698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83505" cy="10050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0918B42" wp14:editId="40877F9A">
                  <wp:extent cx="1399366" cy="953037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15183" cy="963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5353720" wp14:editId="462625DE">
                  <wp:extent cx="1648496" cy="1257142"/>
                  <wp:effectExtent l="0" t="0" r="8890" b="63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3073" cy="1268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878" w14:paraId="06A810D0" w14:textId="77777777" w:rsidTr="006861B6">
        <w:tc>
          <w:tcPr>
            <w:tcW w:w="9016" w:type="dxa"/>
          </w:tcPr>
          <w:p w14:paraId="759595FD" w14:textId="2B72E8BC" w:rsidR="00AD5878" w:rsidRDefault="00AD587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73D04F2" wp14:editId="071EDD8D">
                  <wp:extent cx="1924269" cy="1423115"/>
                  <wp:effectExtent l="0" t="0" r="0" b="571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932771" cy="1429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C736612" wp14:editId="5D3CF8BA">
                  <wp:extent cx="1596980" cy="1152016"/>
                  <wp:effectExtent l="0" t="0" r="381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096" cy="11593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257466A" wp14:editId="5AA0933A">
                  <wp:extent cx="1719329" cy="1242774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726866" cy="1248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878" w14:paraId="37431A78" w14:textId="77777777" w:rsidTr="006861B6">
        <w:tc>
          <w:tcPr>
            <w:tcW w:w="9016" w:type="dxa"/>
          </w:tcPr>
          <w:p w14:paraId="6A1B601D" w14:textId="6E48C223" w:rsidR="00AD5878" w:rsidRDefault="00AD5878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4CB624" wp14:editId="61321D72">
                  <wp:extent cx="1608799" cy="1447093"/>
                  <wp:effectExtent l="0" t="0" r="0" b="127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3476" cy="1451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76B9" w14:paraId="2294DA0C" w14:textId="77777777" w:rsidTr="006861B6">
        <w:tc>
          <w:tcPr>
            <w:tcW w:w="9016" w:type="dxa"/>
          </w:tcPr>
          <w:p w14:paraId="771A7FD3" w14:textId="77777777" w:rsidR="000576B9" w:rsidRDefault="000576B9">
            <w:r>
              <w:t>245hotspot</w:t>
            </w:r>
          </w:p>
          <w:p w14:paraId="552FEFF8" w14:textId="77777777" w:rsidR="00AD5878" w:rsidRDefault="00AD5878"/>
          <w:p w14:paraId="024D64B2" w14:textId="77777777" w:rsidR="00AD5878" w:rsidRDefault="00AD5878"/>
          <w:p w14:paraId="349711DB" w14:textId="69DE6B3B" w:rsidR="000576B9" w:rsidRDefault="00AD5878"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Decision Tree Classifier1.00001.00001.00001.00001.00001.00001.0000</w:t>
            </w:r>
          </w:p>
        </w:tc>
      </w:tr>
      <w:tr w:rsidR="00E34644" w14:paraId="0C350EE7" w14:textId="77777777" w:rsidTr="006861B6">
        <w:tc>
          <w:tcPr>
            <w:tcW w:w="9016" w:type="dxa"/>
          </w:tcPr>
          <w:p w14:paraId="2E79A82A" w14:textId="77777777" w:rsidR="00E34644" w:rsidRDefault="00E34644"/>
        </w:tc>
      </w:tr>
      <w:tr w:rsidR="00E34644" w14:paraId="44EB6360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42"/>
              <w:gridCol w:w="1226"/>
              <w:gridCol w:w="975"/>
              <w:gridCol w:w="780"/>
              <w:gridCol w:w="780"/>
              <w:gridCol w:w="780"/>
              <w:gridCol w:w="780"/>
              <w:gridCol w:w="780"/>
              <w:gridCol w:w="780"/>
              <w:gridCol w:w="977"/>
            </w:tblGrid>
            <w:tr w:rsidR="00DF2717" w:rsidRPr="00DF2717" w14:paraId="7C975639" w14:textId="77777777" w:rsidTr="00DF2717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54205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6ACC4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2CA67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FB5D8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3EE6E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2DA30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D445B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8284B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2981F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6CEB9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DF2717" w:rsidRPr="00DF2717" w14:paraId="760ECD60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D3BC6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EF59E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593D1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88DE4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C4954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A06B5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429D3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95C15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27CEB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32630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0.2500</w:t>
                  </w:r>
                </w:p>
              </w:tc>
            </w:tr>
            <w:tr w:rsidR="00DF2717" w:rsidRPr="00DF2717" w14:paraId="50117603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E9CC0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4598B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FF77D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A5867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254E4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384D1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F127C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906D7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0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C3419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0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B8513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6.6830</w:t>
                  </w:r>
                </w:p>
              </w:tc>
            </w:tr>
            <w:tr w:rsidR="00DF2717" w:rsidRPr="00DF2717" w14:paraId="7F7ABBFC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E93DA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EF5DC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EE606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F554F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C86F4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60D1F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63401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9F03B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5DFD9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D549B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7.6270</w:t>
                  </w:r>
                </w:p>
              </w:tc>
            </w:tr>
            <w:tr w:rsidR="00DF2717" w:rsidRPr="00DF2717" w14:paraId="582E0C38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8ABB1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37533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804F3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6C53A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D17FD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21221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2653F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6F91E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7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3E2C9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7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4110C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4.3350</w:t>
                  </w:r>
                </w:p>
              </w:tc>
            </w:tr>
            <w:tr w:rsidR="00DF2717" w:rsidRPr="00DF2717" w14:paraId="6D304C0A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979D5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7B895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4FAE2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DA1F0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E56D9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A930A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BCAD3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4D1CE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5B67C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A8C8E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6.5090</w:t>
                  </w:r>
                </w:p>
              </w:tc>
            </w:tr>
            <w:tr w:rsidR="00DF2717" w:rsidRPr="00DF2717" w14:paraId="586DDD2B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E1FAB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5C2BA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03722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3FC6E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BF036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F2850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E6F62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7DF30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E0807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AC84C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13.1300</w:t>
                  </w:r>
                </w:p>
              </w:tc>
            </w:tr>
            <w:tr w:rsidR="00DF2717" w:rsidRPr="00DF2717" w14:paraId="76D1ECD9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CAA5F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4EE64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E505E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21A15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37D98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A0F61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0DDFB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4B757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E76E1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764F6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6.2260</w:t>
                  </w:r>
                </w:p>
              </w:tc>
            </w:tr>
            <w:tr w:rsidR="00DF2717" w:rsidRPr="00DF2717" w14:paraId="5BDE76E9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78426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9785B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F093E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1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67763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1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2DE4C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1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AEA23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5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924F2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2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F475D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58D88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2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77615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5.4550</w:t>
                  </w:r>
                </w:p>
              </w:tc>
            </w:tr>
            <w:tr w:rsidR="00DF2717" w:rsidRPr="00DF2717" w14:paraId="5BDED1C6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84B1D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A791A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8C440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1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1AD67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A2CB8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1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67DA2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28122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4C7CA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8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5674B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1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C7B7B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9.3710</w:t>
                  </w:r>
                </w:p>
              </w:tc>
            </w:tr>
            <w:tr w:rsidR="00DF2717" w:rsidRPr="00DF2717" w14:paraId="58E6EBD0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22761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183B8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B14DB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002A5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6648C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02615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3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5D342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3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A6851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4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4BF9A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B4532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4.3350</w:t>
                  </w:r>
                </w:p>
              </w:tc>
            </w:tr>
            <w:tr w:rsidR="00DF2717" w:rsidRPr="00DF2717" w14:paraId="4D51017A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F172F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D33C0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B1AB8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0E70F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5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0FED6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12403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3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36244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7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1A3E0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4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C9D5D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0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81DE11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4.1780</w:t>
                  </w:r>
                </w:p>
              </w:tc>
            </w:tr>
            <w:tr w:rsidR="00DF2717" w:rsidRPr="00DF2717" w14:paraId="12EB45E7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B2822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38146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7334B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5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B9478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4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F944E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5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D63E3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3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1DC96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2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C547B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5C3D2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A1B6B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9.4880</w:t>
                  </w:r>
                </w:p>
              </w:tc>
            </w:tr>
            <w:tr w:rsidR="00DF2717" w:rsidRPr="00DF2717" w14:paraId="4A802B66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E5640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3BCB8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FB78C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5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54F40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22C84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5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69F87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3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6D378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2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F746F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6B9D7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85EA7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3.8440</w:t>
                  </w:r>
                </w:p>
              </w:tc>
            </w:tr>
            <w:tr w:rsidR="00DF2717" w:rsidRPr="00DF2717" w14:paraId="6C116B3D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0DB7E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55F11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0DD73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4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06421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71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22D99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4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01DF7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81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E6331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9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41E96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80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A48A5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9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5BD54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9.3770</w:t>
                  </w:r>
                </w:p>
              </w:tc>
            </w:tr>
            <w:tr w:rsidR="00DF2717" w:rsidRPr="00DF2717" w14:paraId="678638EB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4C05A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82F49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EE6C5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76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BE5E5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36975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76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59772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3C8E4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64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2BDAD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5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7847A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616C5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32.0340</w:t>
                  </w:r>
                </w:p>
              </w:tc>
            </w:tr>
          </w:tbl>
          <w:p w14:paraId="37AEB891" w14:textId="77777777" w:rsidR="00E34644" w:rsidRDefault="00E34644"/>
        </w:tc>
      </w:tr>
      <w:tr w:rsidR="00E34644" w14:paraId="29FB4171" w14:textId="77777777" w:rsidTr="006861B6">
        <w:tc>
          <w:tcPr>
            <w:tcW w:w="9016" w:type="dxa"/>
          </w:tcPr>
          <w:p w14:paraId="3EB7BDDB" w14:textId="77777777" w:rsidR="00E34644" w:rsidRDefault="00E34644"/>
        </w:tc>
      </w:tr>
      <w:tr w:rsidR="00E34644" w14:paraId="17AC4E4C" w14:textId="77777777" w:rsidTr="006861B6">
        <w:tc>
          <w:tcPr>
            <w:tcW w:w="9016" w:type="dxa"/>
          </w:tcPr>
          <w:p w14:paraId="53FC789F" w14:textId="2D1508E0" w:rsidR="00E34644" w:rsidRDefault="00DF2717">
            <w:r>
              <w:rPr>
                <w:noProof/>
              </w:rPr>
              <w:drawing>
                <wp:inline distT="0" distB="0" distL="0" distR="0" wp14:anchorId="287D5741" wp14:editId="5D3C140A">
                  <wp:extent cx="1609859" cy="1169511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04" cy="11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AF4A482" wp14:editId="09A36A92">
                  <wp:extent cx="1880468" cy="1280691"/>
                  <wp:effectExtent l="0" t="0" r="571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1582" cy="1288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B023C24" wp14:editId="42F69AF4">
                  <wp:extent cx="1596980" cy="1217856"/>
                  <wp:effectExtent l="0" t="0" r="3810" b="190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603376" cy="12227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4644" w14:paraId="776D3F20" w14:textId="77777777" w:rsidTr="006861B6">
        <w:tc>
          <w:tcPr>
            <w:tcW w:w="9016" w:type="dxa"/>
          </w:tcPr>
          <w:p w14:paraId="104892D2" w14:textId="77777777" w:rsidR="00DF2717" w:rsidRDefault="00DF2717">
            <w:pP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1CCB5739" wp14:editId="6B915F01">
                  <wp:extent cx="2092585" cy="1547595"/>
                  <wp:effectExtent l="0" t="0" r="317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3992" cy="15560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C0B654" w14:textId="08079791" w:rsidR="00DF2717" w:rsidRDefault="00DF2717">
            <w:pPr>
              <w:rPr>
                <w:rFonts w:ascii="Roboto" w:hAnsi="Roboto"/>
                <w:color w:val="212121"/>
                <w:sz w:val="21"/>
                <w:szCs w:val="21"/>
              </w:rPr>
            </w:pPr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                                           Accuracy     AUC           Recall       Prec.         F1           Kappa       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</w:t>
            </w:r>
          </w:p>
          <w:p w14:paraId="0347E01C" w14:textId="5E002F48" w:rsidR="00E34644" w:rsidRDefault="00DF2717">
            <w:r>
              <w:rPr>
                <w:rFonts w:ascii="Roboto" w:hAnsi="Roboto"/>
                <w:color w:val="212121"/>
                <w:sz w:val="21"/>
                <w:szCs w:val="21"/>
              </w:rPr>
              <w:t>Extreme Gradient Boosting0.9985      1.00000.   9985      0.9986     0.9985     0.9971    0.9971</w:t>
            </w:r>
          </w:p>
        </w:tc>
      </w:tr>
      <w:tr w:rsidR="00E34644" w14:paraId="1E0E7E80" w14:textId="77777777" w:rsidTr="006861B6">
        <w:tc>
          <w:tcPr>
            <w:tcW w:w="9016" w:type="dxa"/>
          </w:tcPr>
          <w:p w14:paraId="01F7E4BB" w14:textId="476B25D1" w:rsidR="00E34644" w:rsidRDefault="00E34644">
            <w:proofErr w:type="spellStart"/>
            <w:r>
              <w:t>UMD_mutation_US</w:t>
            </w:r>
            <w:proofErr w:type="spellEnd"/>
          </w:p>
        </w:tc>
      </w:tr>
      <w:tr w:rsidR="00E34644" w14:paraId="379B2699" w14:textId="77777777" w:rsidTr="006861B6">
        <w:tc>
          <w:tcPr>
            <w:tcW w:w="9016" w:type="dxa"/>
          </w:tcPr>
          <w:p w14:paraId="54123E15" w14:textId="77777777" w:rsidR="00E34644" w:rsidRDefault="00E34644"/>
          <w:p w14:paraId="0342E015" w14:textId="77777777" w:rsidR="00E34644" w:rsidRDefault="00E34644"/>
        </w:tc>
      </w:tr>
      <w:tr w:rsidR="00E34644" w14:paraId="382A65D7" w14:textId="77777777" w:rsidTr="006861B6">
        <w:tc>
          <w:tcPr>
            <w:tcW w:w="9016" w:type="dxa"/>
          </w:tcPr>
          <w:p w14:paraId="1C670B54" w14:textId="77777777" w:rsidR="00E34644" w:rsidRDefault="00E34644"/>
        </w:tc>
      </w:tr>
      <w:tr w:rsidR="00E34644" w14:paraId="7F25B69F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89"/>
              <w:gridCol w:w="1291"/>
              <w:gridCol w:w="815"/>
              <w:gridCol w:w="815"/>
              <w:gridCol w:w="815"/>
              <w:gridCol w:w="815"/>
              <w:gridCol w:w="815"/>
              <w:gridCol w:w="815"/>
              <w:gridCol w:w="815"/>
              <w:gridCol w:w="815"/>
            </w:tblGrid>
            <w:tr w:rsidR="00DF2717" w:rsidRPr="00DF2717" w14:paraId="72134924" w14:textId="77777777" w:rsidTr="00DF2717">
              <w:trPr>
                <w:gridAfter w:val="1"/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A6907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br/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01D8D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E76F6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A9224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94B44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D4709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EF38A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5E220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4D71C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DF2717" w:rsidRPr="00DF2717" w14:paraId="7C8B249C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E9E68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3DE45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6ED8B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7DCEC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71CB3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8E7FB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C6247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71975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C6A6B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F76FD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430</w:t>
                  </w:r>
                </w:p>
              </w:tc>
            </w:tr>
            <w:tr w:rsidR="00DF2717" w:rsidRPr="00DF2717" w14:paraId="4F5CB241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085EC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288D3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3BDAB0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56239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A177E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82D85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B1D37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09C0D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36C3D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03804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000</w:t>
                  </w:r>
                </w:p>
              </w:tc>
            </w:tr>
            <w:tr w:rsidR="00DF2717" w:rsidRPr="00DF2717" w14:paraId="06D754AC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2F43A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422D1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C793C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7D38B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F6D01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9A51A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3C710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C9EEB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D6D68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8F0541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6.3470</w:t>
                  </w:r>
                </w:p>
              </w:tc>
            </w:tr>
            <w:tr w:rsidR="00DF2717" w:rsidRPr="00DF2717" w14:paraId="5C9155C9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D7FB3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CC3CD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46431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87C9E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597DE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3F253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8367D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33EAD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C603D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8F1E7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530</w:t>
                  </w:r>
                </w:p>
              </w:tc>
            </w:tr>
            <w:tr w:rsidR="00DF2717" w:rsidRPr="00DF2717" w14:paraId="61CB30FD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94D89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45C0C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01FE7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8C097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53621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E7A42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90B60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A2C4F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6AFC9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69040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6660</w:t>
                  </w:r>
                </w:p>
              </w:tc>
            </w:tr>
            <w:tr w:rsidR="00DF2717" w:rsidRPr="00DF2717" w14:paraId="240FED26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23549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7025C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661AB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1C772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144A1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6A56C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8FD9A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9D887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897B9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5871B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820</w:t>
                  </w:r>
                </w:p>
              </w:tc>
            </w:tr>
            <w:tr w:rsidR="00DF2717" w:rsidRPr="00DF2717" w14:paraId="3B8E348E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0998F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3DB3C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271C7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7C7B3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8EDED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07C85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9E144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7C39F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C77FB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7C171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5780</w:t>
                  </w:r>
                </w:p>
              </w:tc>
            </w:tr>
            <w:tr w:rsidR="00DF2717" w:rsidRPr="00DF2717" w14:paraId="7634B48F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8300B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BEE06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B4395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708C1F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9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05977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8F8FC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8CD62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00B45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1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13587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1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3534B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420</w:t>
                  </w:r>
                </w:p>
              </w:tc>
            </w:tr>
            <w:tr w:rsidR="00DF2717" w:rsidRPr="00DF2717" w14:paraId="5D19A76E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FFCED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AF799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D9052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A86F5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C3DD8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157E9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A67A3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AC5B0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82C7A2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57671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450</w:t>
                  </w:r>
                </w:p>
              </w:tc>
            </w:tr>
            <w:tr w:rsidR="00DF2717" w:rsidRPr="00DF2717" w14:paraId="2526B6C5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38FFE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BE0BB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D3902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4DA53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9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C9388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4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8985C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9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DEFA9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4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413D8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82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E1BAA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8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C39B3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1420</w:t>
                  </w:r>
                </w:p>
              </w:tc>
            </w:tr>
            <w:tr w:rsidR="00DF2717" w:rsidRPr="00DF2717" w14:paraId="79997311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3E6DF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0DC21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DC0E5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1F614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94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E468D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96DDD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C963D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08D83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5AD7F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1B3A53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6880</w:t>
                  </w:r>
                </w:p>
              </w:tc>
            </w:tr>
            <w:tr w:rsidR="00DF2717" w:rsidRPr="00DF2717" w14:paraId="12382824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E0491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61B3C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3AB5C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5B8C7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29C6B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BA425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90AD5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57E95B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A02BB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B9D54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9350</w:t>
                  </w:r>
                </w:p>
              </w:tc>
            </w:tr>
            <w:tr w:rsidR="00DF2717" w:rsidRPr="00DF2717" w14:paraId="7EDBC300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689FA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C1BAC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287BA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1D8BF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8E6C3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D9BD97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4B1442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550FF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52C82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D5744F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660</w:t>
                  </w:r>
                </w:p>
              </w:tc>
            </w:tr>
            <w:tr w:rsidR="00DF2717" w:rsidRPr="00DF2717" w14:paraId="4A2B550E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D4E21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F184D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80E2D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5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8B7D04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10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47E8A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5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B54595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3B22B8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AFD28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-0.002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2C24D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-0.005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8D1A01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580</w:t>
                  </w:r>
                </w:p>
              </w:tc>
            </w:tr>
            <w:tr w:rsidR="00DF2717" w:rsidRPr="00DF2717" w14:paraId="40DF70A7" w14:textId="77777777" w:rsidTr="00DF271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6AD8DE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DF2717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0EB43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2537B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3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D8349C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2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67348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3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57733D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ECD496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94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A447D9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8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652300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80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FCA8AA" w14:textId="77777777" w:rsidR="00DF2717" w:rsidRPr="00DF2717" w:rsidRDefault="00DF2717" w:rsidP="00DF2717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DF2717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960</w:t>
                  </w:r>
                </w:p>
              </w:tc>
            </w:tr>
          </w:tbl>
          <w:p w14:paraId="6A52A235" w14:textId="77777777" w:rsidR="00E34644" w:rsidRDefault="00E34644"/>
        </w:tc>
      </w:tr>
      <w:tr w:rsidR="00E34644" w14:paraId="716D8483" w14:textId="77777777" w:rsidTr="006861B6">
        <w:tc>
          <w:tcPr>
            <w:tcW w:w="9016" w:type="dxa"/>
          </w:tcPr>
          <w:p w14:paraId="668AAF21" w14:textId="38AE5719" w:rsidR="00E34644" w:rsidRDefault="00DF2717">
            <w:r>
              <w:rPr>
                <w:noProof/>
              </w:rPr>
              <w:lastRenderedPageBreak/>
              <w:drawing>
                <wp:inline distT="0" distB="0" distL="0" distR="0" wp14:anchorId="41FC6CE4" wp14:editId="217DA0DF">
                  <wp:extent cx="1455312" cy="991139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4803" cy="997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676447B" wp14:editId="4DDC8F98">
                  <wp:extent cx="1857694" cy="1416676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868202" cy="1424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3501F3E" wp14:editId="38311417">
                  <wp:extent cx="2054180" cy="1519191"/>
                  <wp:effectExtent l="0" t="0" r="3810" b="50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4017" cy="1526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4644" w14:paraId="13162B9B" w14:textId="77777777" w:rsidTr="006861B6">
        <w:tc>
          <w:tcPr>
            <w:tcW w:w="9016" w:type="dxa"/>
          </w:tcPr>
          <w:p w14:paraId="343C9468" w14:textId="60767E09" w:rsidR="00E34644" w:rsidRDefault="00DF2717">
            <w:r>
              <w:rPr>
                <w:noProof/>
              </w:rPr>
              <w:drawing>
                <wp:inline distT="0" distB="0" distL="0" distR="0" wp14:anchorId="6A2D9F65" wp14:editId="7BC10D88">
                  <wp:extent cx="1571222" cy="1144974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9865" cy="11512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785DE6D" wp14:editId="4822D7E3">
                  <wp:extent cx="1369688" cy="998113"/>
                  <wp:effectExtent l="0" t="0" r="254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4084" cy="1001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Ridge Classifier1.000001.00001.00001.00001.00001.0000</w:t>
            </w:r>
          </w:p>
        </w:tc>
      </w:tr>
      <w:tr w:rsidR="00E34644" w14:paraId="2D17F003" w14:textId="77777777" w:rsidTr="006861B6">
        <w:tc>
          <w:tcPr>
            <w:tcW w:w="9016" w:type="dxa"/>
          </w:tcPr>
          <w:p w14:paraId="3D92356A" w14:textId="005ACEC2" w:rsidR="00E34644" w:rsidRDefault="00E34644">
            <w:r>
              <w:t xml:space="preserve">175_245 </w:t>
            </w:r>
          </w:p>
        </w:tc>
      </w:tr>
      <w:tr w:rsidR="00E34644" w14:paraId="26DDF23F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5"/>
              <w:gridCol w:w="1258"/>
              <w:gridCol w:w="998"/>
              <w:gridCol w:w="797"/>
              <w:gridCol w:w="797"/>
              <w:gridCol w:w="797"/>
              <w:gridCol w:w="797"/>
              <w:gridCol w:w="797"/>
              <w:gridCol w:w="797"/>
              <w:gridCol w:w="797"/>
            </w:tblGrid>
            <w:tr w:rsidR="000E1DE9" w:rsidRPr="000E1DE9" w14:paraId="5D9F732D" w14:textId="77777777" w:rsidTr="000E1DE9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6E456F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6AA41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25EE5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35F76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360AB7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9EE2E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73765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8F807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40D43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19FA2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0E1DE9" w:rsidRPr="000E1DE9" w14:paraId="1774E21B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1275AA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38DF4F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DBD0C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E4945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1CB79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BBBC6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36826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36310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0340B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D78E2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130</w:t>
                  </w:r>
                </w:p>
              </w:tc>
            </w:tr>
            <w:tr w:rsidR="000E1DE9" w:rsidRPr="000E1DE9" w14:paraId="6E8A8108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12F65A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81E50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3B89E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26D07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17513F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94C1C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DA5AF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E16D2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24874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672F3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220</w:t>
                  </w:r>
                </w:p>
              </w:tc>
            </w:tr>
            <w:tr w:rsidR="000E1DE9" w:rsidRPr="000E1DE9" w14:paraId="358D6F0A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84F10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1EF50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ABE25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161B2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1CD6A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6387B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5ADA4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751C0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C2106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FB94F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620</w:t>
                  </w:r>
                </w:p>
              </w:tc>
            </w:tr>
            <w:tr w:rsidR="000E1DE9" w:rsidRPr="000E1DE9" w14:paraId="2C25E96A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E9A0C9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CA03C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00C5F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B6425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1B8EE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46B7B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01F7D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8DB43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479C4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42A0F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4.5980</w:t>
                  </w:r>
                </w:p>
              </w:tc>
            </w:tr>
            <w:tr w:rsidR="000E1DE9" w:rsidRPr="000E1DE9" w14:paraId="163330C3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785E8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CE29E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2AF8E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9BC2A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869F5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9B81F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D5541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06F5A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09F93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AB1AE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840</w:t>
                  </w:r>
                </w:p>
              </w:tc>
            </w:tr>
            <w:tr w:rsidR="000E1DE9" w:rsidRPr="000E1DE9" w14:paraId="5305C889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4E2687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CE0C2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B4D7C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C6120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AE8D9A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7B3EE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29552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B3766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D3309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FB76B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9090</w:t>
                  </w:r>
                </w:p>
              </w:tc>
            </w:tr>
            <w:tr w:rsidR="000E1DE9" w:rsidRPr="000E1DE9" w14:paraId="125BE01F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EB04E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275F7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87353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128EE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FFEAE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E2D331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CCE41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57A97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0D02E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3585D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0660</w:t>
                  </w:r>
                </w:p>
              </w:tc>
            </w:tr>
            <w:tr w:rsidR="000E1DE9" w:rsidRPr="000E1DE9" w14:paraId="1518DA61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B1D16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BAB1C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</w:t>
                  </w: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43384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D39201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94F46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70C43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23958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2BE39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C7BEC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4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EE895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2660</w:t>
                  </w:r>
                </w:p>
              </w:tc>
            </w:tr>
            <w:tr w:rsidR="000E1DE9" w:rsidRPr="000E1DE9" w14:paraId="0265020C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7E7F3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E297B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E295A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94098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3E3C0F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92F83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4A58D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1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3EDC6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6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99A93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8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FD885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130</w:t>
                  </w:r>
                </w:p>
              </w:tc>
            </w:tr>
            <w:tr w:rsidR="000E1DE9" w:rsidRPr="000E1DE9" w14:paraId="4144CBE9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80C4AEA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A2FAEF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815A0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7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268532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4BD6D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67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7EBD3F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7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2ECF0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4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C8779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A18D7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13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BDD94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5580</w:t>
                  </w:r>
                </w:p>
              </w:tc>
            </w:tr>
            <w:tr w:rsidR="000E1DE9" w:rsidRPr="000E1DE9" w14:paraId="7ED9499D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4F8B0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9650A9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A11C31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C35181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5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1A833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282459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2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076EF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4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387F5A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7A6B1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6A876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2190</w:t>
                  </w:r>
                </w:p>
              </w:tc>
            </w:tr>
            <w:tr w:rsidR="000E1DE9" w:rsidRPr="000E1DE9" w14:paraId="583B11A2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EA0C0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DBB23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50F42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B4100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D8BB49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959CF6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24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B3611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64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A13D8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1C2FD8C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85CDF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890</w:t>
                  </w:r>
                </w:p>
              </w:tc>
            </w:tr>
            <w:tr w:rsidR="000E1DE9" w:rsidRPr="000E1DE9" w14:paraId="6B40F52A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2067C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39A3F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542BF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3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26CE5D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632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C78B6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3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3B71B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0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86530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70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2BC2F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80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E3DAB1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11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49AB6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1860</w:t>
                  </w:r>
                </w:p>
              </w:tc>
            </w:tr>
            <w:tr w:rsidR="000E1DE9" w:rsidRPr="000E1DE9" w14:paraId="0AE0945A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0A445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2EDAA95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2B5E73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21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737DE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B1A96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21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EBC03B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32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E79211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85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7DB896A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338F6E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3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126CB2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350</w:t>
                  </w:r>
                </w:p>
              </w:tc>
            </w:tr>
            <w:tr w:rsidR="000E1DE9" w:rsidRPr="000E1DE9" w14:paraId="62CAC78E" w14:textId="77777777" w:rsidTr="000E1DE9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A7F03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0E1DE9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9B6B483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37D33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3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AEC5B7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E3C41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3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8E577B4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0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2DD85B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05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D1FC1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30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C0E0D0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07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7D58F8" w14:textId="77777777" w:rsidR="000E1DE9" w:rsidRPr="000E1DE9" w:rsidRDefault="000E1DE9" w:rsidP="000E1DE9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0E1DE9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50</w:t>
                  </w:r>
                </w:p>
              </w:tc>
            </w:tr>
          </w:tbl>
          <w:p w14:paraId="09268C38" w14:textId="77777777" w:rsidR="00E34644" w:rsidRDefault="00E34644"/>
        </w:tc>
      </w:tr>
      <w:tr w:rsidR="00E34644" w14:paraId="07D27A73" w14:textId="77777777" w:rsidTr="006861B6">
        <w:tc>
          <w:tcPr>
            <w:tcW w:w="9016" w:type="dxa"/>
          </w:tcPr>
          <w:p w14:paraId="2F02570E" w14:textId="77777777" w:rsidR="00E34644" w:rsidRDefault="00E34644"/>
        </w:tc>
      </w:tr>
      <w:tr w:rsidR="00E34644" w14:paraId="3900B483" w14:textId="77777777" w:rsidTr="006861B6">
        <w:tc>
          <w:tcPr>
            <w:tcW w:w="9016" w:type="dxa"/>
          </w:tcPr>
          <w:p w14:paraId="723D6961" w14:textId="04AF28FA" w:rsidR="00E34644" w:rsidRDefault="000E1DE9">
            <w:r>
              <w:rPr>
                <w:noProof/>
              </w:rPr>
              <w:drawing>
                <wp:inline distT="0" distB="0" distL="0" distR="0" wp14:anchorId="344A81D4" wp14:editId="555CE886">
                  <wp:extent cx="1418246" cy="103031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9302" cy="10383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8B9C8D8" wp14:editId="43CE1DE0">
                  <wp:extent cx="1248464" cy="991933"/>
                  <wp:effectExtent l="0" t="0" r="889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3099" cy="10035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7B6B0C3" wp14:editId="77BDB4CD">
                  <wp:extent cx="1199057" cy="914400"/>
                  <wp:effectExtent l="0" t="0" r="127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7962" cy="9211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EC3A93B" wp14:editId="15DA6E14">
                  <wp:extent cx="1602617" cy="118523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4619" cy="1194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DE9" w14:paraId="58EA1A50" w14:textId="77777777" w:rsidTr="006861B6">
        <w:tc>
          <w:tcPr>
            <w:tcW w:w="9016" w:type="dxa"/>
          </w:tcPr>
          <w:p w14:paraId="133E525B" w14:textId="19FBB25B" w:rsidR="000E1DE9" w:rsidRDefault="000E1DE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A4BDBA" wp14:editId="52AEC578">
                  <wp:extent cx="1429555" cy="103124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566" cy="10355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2353F7F" wp14:editId="4D73130D">
                  <wp:extent cx="1056067" cy="949918"/>
                  <wp:effectExtent l="0" t="0" r="0" b="317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6863" cy="968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7F616DC" wp14:editId="12B1E38B">
                  <wp:extent cx="1577662" cy="1140373"/>
                  <wp:effectExtent l="0" t="0" r="3810" b="317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8824" cy="1148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4644" w14:paraId="19C14C62" w14:textId="77777777" w:rsidTr="006861B6">
        <w:tc>
          <w:tcPr>
            <w:tcW w:w="9016" w:type="dxa"/>
          </w:tcPr>
          <w:p w14:paraId="4C6D9450" w14:textId="77777777" w:rsidR="000E1DE9" w:rsidRDefault="000E1DE9">
            <w:r>
              <w:t>175_249</w:t>
            </w:r>
          </w:p>
          <w:p w14:paraId="798547B9" w14:textId="77777777" w:rsidR="000E1DE9" w:rsidRDefault="000E1DE9">
            <w:pP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</w:pPr>
          </w:p>
          <w:p w14:paraId="499362BD" w14:textId="77777777" w:rsidR="000E1DE9" w:rsidRDefault="000E1DE9">
            <w:pP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</w:pPr>
          </w:p>
          <w:p w14:paraId="57BD71BD" w14:textId="091D7162" w:rsidR="00E34644" w:rsidRDefault="000E1DE9"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Decision Tree Classifier1.00001.00001.00001.00001.00001.00001.0000</w:t>
            </w:r>
          </w:p>
        </w:tc>
      </w:tr>
      <w:tr w:rsidR="00E34644" w14:paraId="6F7E4E32" w14:textId="77777777" w:rsidTr="006861B6">
        <w:tc>
          <w:tcPr>
            <w:tcW w:w="9016" w:type="dxa"/>
          </w:tcPr>
          <w:p w14:paraId="29CE6ED3" w14:textId="77777777" w:rsidR="00E34644" w:rsidRDefault="00E34644"/>
        </w:tc>
      </w:tr>
      <w:tr w:rsidR="00E34644" w14:paraId="3659AC8A" w14:textId="77777777" w:rsidTr="006861B6">
        <w:tc>
          <w:tcPr>
            <w:tcW w:w="9016" w:type="dxa"/>
          </w:tcPr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54"/>
              <w:gridCol w:w="1243"/>
              <w:gridCol w:w="986"/>
              <w:gridCol w:w="788"/>
              <w:gridCol w:w="788"/>
              <w:gridCol w:w="788"/>
              <w:gridCol w:w="788"/>
              <w:gridCol w:w="788"/>
              <w:gridCol w:w="788"/>
              <w:gridCol w:w="889"/>
            </w:tblGrid>
            <w:tr w:rsidR="00F2792D" w:rsidRPr="00F2792D" w14:paraId="67C049BA" w14:textId="77777777" w:rsidTr="00F2792D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9AA50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B97C5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E4196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AF71AA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AA8712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09E2A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49C3D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EAE38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2866E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0054C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F2792D" w:rsidRPr="00F2792D" w14:paraId="55673FEB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D95EB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12FC1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5D593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33830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37197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D87CE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3BF32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EBB4B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81E93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DCB70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760</w:t>
                  </w:r>
                </w:p>
              </w:tc>
            </w:tr>
            <w:tr w:rsidR="00F2792D" w:rsidRPr="00F2792D" w14:paraId="0FDA1D82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0BFE2C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22DC1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622CC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5DBB7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EEB6C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E5C5D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E34D4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19636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075DD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A8629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9250</w:t>
                  </w:r>
                </w:p>
              </w:tc>
            </w:tr>
            <w:tr w:rsidR="00F2792D" w:rsidRPr="00F2792D" w14:paraId="38458064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AACCF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C86A15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E8262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0C6BB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8CA17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1A702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4D448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4C0B3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576B6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C095F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9330</w:t>
                  </w:r>
                </w:p>
              </w:tc>
            </w:tr>
            <w:tr w:rsidR="00F2792D" w:rsidRPr="00F2792D" w14:paraId="4543FA48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5B527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78A7A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C3AEF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1D288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A7BBB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D9808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255A9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123EA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F9A19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B92EC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5130</w:t>
                  </w:r>
                </w:p>
              </w:tc>
            </w:tr>
            <w:tr w:rsidR="00F2792D" w:rsidRPr="00F2792D" w14:paraId="7A124FD0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E5775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2046FC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4FE71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62653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D2618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F42A6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0B40EE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C6B50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1B2A0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72824A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5190</w:t>
                  </w:r>
                </w:p>
              </w:tc>
            </w:tr>
            <w:tr w:rsidR="00F2792D" w:rsidRPr="00F2792D" w14:paraId="47FE4711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8CCD2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A7554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7EF47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7515C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0D154F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B6B57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5BBC1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4BAADA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CE647A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56F4E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2.2550</w:t>
                  </w:r>
                </w:p>
              </w:tc>
            </w:tr>
            <w:tr w:rsidR="00F2792D" w:rsidRPr="00F2792D" w14:paraId="4E1C3C01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F9286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8FA6F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066B9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45A54E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877DB9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30EAA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A5FF1A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384F6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4AFCC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D060BE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8600</w:t>
                  </w:r>
                </w:p>
              </w:tc>
            </w:tr>
            <w:tr w:rsidR="00F2792D" w:rsidRPr="00F2792D" w14:paraId="4B680500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36CA2E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F71C0E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FC1AA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97632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C33A3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9C22A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EAF52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CBBCB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14D49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2C593C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7970</w:t>
                  </w:r>
                </w:p>
              </w:tc>
            </w:tr>
            <w:tr w:rsidR="00F2792D" w:rsidRPr="00F2792D" w14:paraId="39001E86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949F4C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B01FB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BCB78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D94A9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C0EBA6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11C27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5DCF7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EC83F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8F40A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AFDEB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390</w:t>
                  </w:r>
                </w:p>
              </w:tc>
            </w:tr>
            <w:tr w:rsidR="00F2792D" w:rsidRPr="00F2792D" w14:paraId="410B8313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9FC0D0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B4C60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1CD10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8CE4DE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70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35103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BCA3B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E2709D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5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070C1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2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673B5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6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85BB3C0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4.0680</w:t>
                  </w:r>
                </w:p>
              </w:tc>
            </w:tr>
            <w:tr w:rsidR="00F2792D" w:rsidRPr="00F2792D" w14:paraId="7367A4F2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B03DD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40C44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B5F482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0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B722BF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33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0C9B30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0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AA43CB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F7CE4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B0C29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2539E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2B04E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7320</w:t>
                  </w:r>
                </w:p>
              </w:tc>
            </w:tr>
            <w:tr w:rsidR="00F2792D" w:rsidRPr="00F2792D" w14:paraId="741D8C0B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A2FDD5C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4BFF9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39936A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0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D23C4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5F053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0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58339A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3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C050E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6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EC32A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5F8210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0D7A6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390</w:t>
                  </w:r>
                </w:p>
              </w:tc>
            </w:tr>
            <w:tr w:rsidR="00F2792D" w:rsidRPr="00F2792D" w14:paraId="43CF461C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927EE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1B35F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F21A9A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8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F33F9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85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DA6B4C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8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F5349B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3F6B6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6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088000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20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23465C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3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4F006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680</w:t>
                  </w:r>
                </w:p>
              </w:tc>
            </w:tr>
            <w:tr w:rsidR="00F2792D" w:rsidRPr="00F2792D" w14:paraId="5FEAD11E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C1802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5E4C2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9C7B4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31BD4A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3794C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8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53686A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D98759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47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2A16D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4906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BAB76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71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19E173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000</w:t>
                  </w:r>
                </w:p>
              </w:tc>
            </w:tr>
            <w:tr w:rsidR="00F2792D" w:rsidRPr="00F2792D" w14:paraId="2FB62DBC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654BA8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144B1E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89284A1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F7004F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D3BF26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55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58F69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12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F8B3E7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833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1A95D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F30264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AF9365" w14:textId="77777777" w:rsidR="00F2792D" w:rsidRPr="00F2792D" w:rsidRDefault="00F2792D" w:rsidP="00F2792D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4.5050</w:t>
                  </w:r>
                </w:p>
              </w:tc>
            </w:tr>
          </w:tbl>
          <w:p w14:paraId="75220D00" w14:textId="77777777" w:rsidR="00E34644" w:rsidRDefault="00E34644"/>
        </w:tc>
      </w:tr>
      <w:tr w:rsidR="00E34644" w14:paraId="43A65B21" w14:textId="77777777" w:rsidTr="006861B6">
        <w:tc>
          <w:tcPr>
            <w:tcW w:w="9016" w:type="dxa"/>
          </w:tcPr>
          <w:p w14:paraId="255832EC" w14:textId="2CCB1766" w:rsidR="00E34644" w:rsidRDefault="00F2792D">
            <w:r>
              <w:rPr>
                <w:noProof/>
              </w:rPr>
              <w:lastRenderedPageBreak/>
              <w:drawing>
                <wp:inline distT="0" distB="0" distL="0" distR="0" wp14:anchorId="4DBF6957" wp14:editId="278650BC">
                  <wp:extent cx="1498023" cy="1088265"/>
                  <wp:effectExtent l="0" t="0" r="6985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3160" cy="1091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86308A9" wp14:editId="221C0205">
                  <wp:extent cx="1484463" cy="1010992"/>
                  <wp:effectExtent l="0" t="0" r="190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96300" cy="1019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FFFD831" wp14:editId="2F170B5F">
                  <wp:extent cx="1367939" cy="1043189"/>
                  <wp:effectExtent l="0" t="0" r="3810" b="508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2230" cy="1046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4090670" wp14:editId="23A29411">
                  <wp:extent cx="1712658" cy="1266616"/>
                  <wp:effectExtent l="0" t="0" r="190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6959" cy="12697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ED9334B" wp14:editId="5077EBEC">
                  <wp:extent cx="1481826" cy="1068947"/>
                  <wp:effectExtent l="0" t="0" r="444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4243" cy="1070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64D7522" wp14:editId="54EF87AE">
                  <wp:extent cx="1893194" cy="1368448"/>
                  <wp:effectExtent l="0" t="0" r="0" b="317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8926" cy="13725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4644" w14:paraId="592E0A08" w14:textId="77777777" w:rsidTr="006861B6">
        <w:tc>
          <w:tcPr>
            <w:tcW w:w="9016" w:type="dxa"/>
          </w:tcPr>
          <w:p w14:paraId="4AE88F56" w14:textId="77777777" w:rsidR="00F2792D" w:rsidRDefault="00F2792D">
            <w:r>
              <w:rPr>
                <w:noProof/>
              </w:rPr>
              <w:drawing>
                <wp:inline distT="0" distB="0" distL="0" distR="0" wp14:anchorId="120B5DA5" wp14:editId="78A845D3">
                  <wp:extent cx="1514346" cy="1575654"/>
                  <wp:effectExtent l="0" t="0" r="0" b="571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661" cy="1598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1"/>
              <w:gridCol w:w="2004"/>
              <w:gridCol w:w="1119"/>
              <w:gridCol w:w="886"/>
              <w:gridCol w:w="886"/>
              <w:gridCol w:w="886"/>
              <w:gridCol w:w="886"/>
              <w:gridCol w:w="886"/>
              <w:gridCol w:w="886"/>
            </w:tblGrid>
            <w:tr w:rsidR="00F2792D" w:rsidRPr="00F2792D" w14:paraId="41332018" w14:textId="77777777" w:rsidTr="00F2792D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CFAAC3" w14:textId="77777777" w:rsidR="00F2792D" w:rsidRPr="00F2792D" w:rsidRDefault="00F2792D" w:rsidP="00F2792D">
                  <w:pPr>
                    <w:spacing w:after="0" w:line="240" w:lineRule="auto"/>
                    <w:jc w:val="center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7D6D07B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708F021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F0D5C3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458763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67AA06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FF25F79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045A71C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28A447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</w:tr>
            <w:tr w:rsidR="00F2792D" w:rsidRPr="00F2792D" w14:paraId="6ED106DF" w14:textId="77777777" w:rsidTr="00F2792D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630C90" w14:textId="77777777" w:rsidR="00F2792D" w:rsidRPr="00F2792D" w:rsidRDefault="00F2792D" w:rsidP="00F2792D">
                  <w:pPr>
                    <w:spacing w:after="0" w:line="240" w:lineRule="auto"/>
                    <w:jc w:val="center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E5D3F8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019AE7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BA0402D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CAB0EC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3F23EE1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62FC01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6A8A08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3E1C50" w14:textId="77777777" w:rsidR="00F2792D" w:rsidRPr="00F2792D" w:rsidRDefault="00F2792D" w:rsidP="00F2792D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F2792D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</w:tr>
          </w:tbl>
          <w:p w14:paraId="69861DB1" w14:textId="62CC1904" w:rsidR="00E34644" w:rsidRDefault="00E34644"/>
        </w:tc>
      </w:tr>
      <w:tr w:rsidR="00E34644" w14:paraId="72C07251" w14:textId="77777777" w:rsidTr="006861B6">
        <w:tc>
          <w:tcPr>
            <w:tcW w:w="9016" w:type="dxa"/>
          </w:tcPr>
          <w:p w14:paraId="009BC425" w14:textId="6517E827" w:rsidR="00E34644" w:rsidRDefault="00AD5878">
            <w:r w:rsidRPr="00AD5878">
              <w:t>175_245_248_249_273</w:t>
            </w:r>
          </w:p>
        </w:tc>
      </w:tr>
      <w:tr w:rsidR="00E34644" w14:paraId="10C03CA8" w14:textId="77777777" w:rsidTr="006861B6">
        <w:tc>
          <w:tcPr>
            <w:tcW w:w="9016" w:type="dxa"/>
          </w:tcPr>
          <w:p w14:paraId="65E802CC" w14:textId="77777777" w:rsidR="00E34644" w:rsidRDefault="00E34644"/>
        </w:tc>
      </w:tr>
      <w:tr w:rsidR="00E34644" w14:paraId="5A2FBEC8" w14:textId="77777777" w:rsidTr="006861B6">
        <w:tc>
          <w:tcPr>
            <w:tcW w:w="9016" w:type="dxa"/>
          </w:tcPr>
          <w:p w14:paraId="229DC9CE" w14:textId="77777777" w:rsidR="00E34644" w:rsidRDefault="00E34644"/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54"/>
              <w:gridCol w:w="1243"/>
              <w:gridCol w:w="986"/>
              <w:gridCol w:w="788"/>
              <w:gridCol w:w="788"/>
              <w:gridCol w:w="788"/>
              <w:gridCol w:w="788"/>
              <w:gridCol w:w="788"/>
              <w:gridCol w:w="788"/>
              <w:gridCol w:w="889"/>
            </w:tblGrid>
            <w:tr w:rsidR="005532BE" w:rsidRPr="005532BE" w14:paraId="4D5AB52E" w14:textId="77777777" w:rsidTr="005532BE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574ED2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779D1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D33EA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C181DD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43E3E6F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EE2D7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534C4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4A1368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7B5958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358C79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TT (Sec)</w:t>
                  </w:r>
                </w:p>
              </w:tc>
            </w:tr>
            <w:tr w:rsidR="005532BE" w:rsidRPr="005532BE" w14:paraId="6B847353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BE57A8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D9A7E9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AF614E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8CE3C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10ACE1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9113D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B1C2A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85F09F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6D0BD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6BBED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3780</w:t>
                  </w:r>
                </w:p>
              </w:tc>
            </w:tr>
            <w:tr w:rsidR="005532BE" w:rsidRPr="005532BE" w14:paraId="559ECDC3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3492CB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45422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idg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0855B9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CD557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54F6C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58CC2E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1E0D1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E9A1F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F6924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56DE6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210</w:t>
                  </w:r>
                </w:p>
              </w:tc>
            </w:tr>
            <w:tr w:rsidR="005532BE" w:rsidRPr="005532BE" w14:paraId="3D448813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48A27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bc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8D3C92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Gradient Boosting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596D4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FC123A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F8119E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CC80A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703B32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29BAD4F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544F6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276A92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3.2430</w:t>
                  </w:r>
                </w:p>
              </w:tc>
            </w:tr>
            <w:tr w:rsidR="005532BE" w:rsidRPr="005532BE" w14:paraId="2D0194E5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925164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lastRenderedPageBreak/>
                    <w:t>et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ED3447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a Trees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F6009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826539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E71FB8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5CBFA6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D524BD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93330E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E896B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EAC12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8000</w:t>
                  </w:r>
                </w:p>
              </w:tc>
            </w:tr>
            <w:tr w:rsidR="005532BE" w:rsidRPr="005532BE" w14:paraId="4834CB6B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0B9DBD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xgboos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33F8AF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Extreme Gradient Boosting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D83E2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D4F2D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754DC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35375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A99B87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4754BF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8B0C3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66051F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9890</w:t>
                  </w:r>
                </w:p>
              </w:tc>
            </w:tr>
            <w:tr w:rsidR="005532BE" w:rsidRPr="005532BE" w14:paraId="7BD2050B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6C902E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f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E3F30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andom Fore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2F0185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E344B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CFB1F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EA2A6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0690EE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96C8B5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29FB3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96734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7560</w:t>
                  </w:r>
                </w:p>
              </w:tc>
            </w:tr>
            <w:tr w:rsidR="005532BE" w:rsidRPr="005532BE" w14:paraId="6E91B49D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18806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034172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near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F26B3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807C45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033F3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9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09C7752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D9A5EE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3897A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1E5DD9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C031D8F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1450</w:t>
                  </w:r>
                </w:p>
              </w:tc>
            </w:tr>
            <w:tr w:rsidR="005532BE" w:rsidRPr="005532BE" w14:paraId="2904F219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CAD7AE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EC116B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Quadratic Discriminant Analysi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92130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F18AA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360F399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96E00A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C1B2EB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DB7FC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C23E7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AE39CD9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440</w:t>
                  </w:r>
                </w:p>
              </w:tc>
            </w:tr>
            <w:tr w:rsidR="005532BE" w:rsidRPr="005532BE" w14:paraId="731E21D9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C8649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BC73DC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da Boost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9A0E7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00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229481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BF6CE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EC2A08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B95527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7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8A00B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0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B494F3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0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7073F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2.5300</w:t>
                  </w:r>
                </w:p>
              </w:tc>
            </w:tr>
            <w:tr w:rsidR="005532BE" w:rsidRPr="005532BE" w14:paraId="686FC99C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6056E7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gb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6C26D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ight Gradient Boosting Machin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51B153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B09DCC9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04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67E3E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1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9E3F4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4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EE490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82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D748142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7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8FBA9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778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9F5DEC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3.8630</w:t>
                  </w:r>
                </w:p>
              </w:tc>
            </w:tr>
            <w:tr w:rsidR="005532BE" w:rsidRPr="005532BE" w14:paraId="0EFA7431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965FB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E35EA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Logistic Regression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FB2FEB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E28858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19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D959E5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E7572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9064E5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F7AEF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008B1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E46B71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3.5170</w:t>
                  </w:r>
                </w:p>
              </w:tc>
            </w:tr>
            <w:tr w:rsidR="005532BE" w:rsidRPr="005532BE" w14:paraId="679BB6CB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4840B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3E84A5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SVM - Linear Kern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178772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57F9F3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C0C7DA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63CC2EF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40F3A2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7375A7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964EB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E5680E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4.4320</w:t>
                  </w:r>
                </w:p>
              </w:tc>
            </w:tr>
            <w:tr w:rsidR="005532BE" w:rsidRPr="005532BE" w14:paraId="716D3A5A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C06F4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79AEFE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ummy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73B029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DF3D2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83A3F3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8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D96E07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9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2F034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69CF1E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DF8756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FBD6F8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050</w:t>
                  </w:r>
                </w:p>
              </w:tc>
            </w:tr>
            <w:tr w:rsidR="005532BE" w:rsidRPr="005532BE" w14:paraId="16256E1B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6648F8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nn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AE1DE4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K </w:t>
                  </w:r>
                  <w:proofErr w:type="spellStart"/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eighbors</w:t>
                  </w:r>
                  <w:proofErr w:type="spellEnd"/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 xml:space="preserve">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18BC7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E02A19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58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5FE8DA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73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18C168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19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64A20DA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38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DB07F7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11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CD4E1E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0204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C3AC85E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6790</w:t>
                  </w:r>
                </w:p>
              </w:tc>
            </w:tr>
            <w:tr w:rsidR="005532BE" w:rsidRPr="005532BE" w14:paraId="650D204D" w14:textId="77777777" w:rsidTr="005532BE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4FDBEE0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proofErr w:type="spellStart"/>
                  <w:r w:rsidRPr="005532BE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b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59072A4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Naive Baye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18ABA33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15E7FC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97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D715D86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252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11DD99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928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132204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956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B0DC94B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02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AF0193D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.5785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3D3D3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8050E95" w14:textId="77777777" w:rsidR="005532BE" w:rsidRPr="005532BE" w:rsidRDefault="005532BE" w:rsidP="005532BE">
                  <w:pPr>
                    <w:spacing w:after="0" w:line="240" w:lineRule="auto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5532BE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4070</w:t>
                  </w:r>
                </w:p>
              </w:tc>
            </w:tr>
          </w:tbl>
          <w:p w14:paraId="6D5B1489" w14:textId="77777777" w:rsidR="005532BE" w:rsidRDefault="005532BE"/>
        </w:tc>
      </w:tr>
      <w:tr w:rsidR="00E34644" w14:paraId="648105D1" w14:textId="77777777" w:rsidTr="006861B6">
        <w:tc>
          <w:tcPr>
            <w:tcW w:w="9016" w:type="dxa"/>
          </w:tcPr>
          <w:p w14:paraId="2A539B7E" w14:textId="0BAACF7D" w:rsidR="00E34644" w:rsidRDefault="005532BE">
            <w:r>
              <w:rPr>
                <w:noProof/>
              </w:rPr>
              <w:lastRenderedPageBreak/>
              <w:drawing>
                <wp:inline distT="0" distB="0" distL="0" distR="0" wp14:anchorId="5EDAC15A" wp14:editId="48EE4A61">
                  <wp:extent cx="1261955" cy="916756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3248" cy="924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DCCE7E8" wp14:editId="06B0D529">
                  <wp:extent cx="1344304" cy="915370"/>
                  <wp:effectExtent l="0" t="0" r="825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5897" cy="9232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BB3231C" wp14:editId="6021AB2D">
                  <wp:extent cx="1542197" cy="1177149"/>
                  <wp:effectExtent l="0" t="0" r="1270" b="444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251" cy="11825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9ADB35A" wp14:editId="5E9DA076">
                  <wp:extent cx="1852569" cy="1371600"/>
                  <wp:effectExtent l="0" t="0" r="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3068" cy="1379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66665C7" wp14:editId="4507FDBA">
                  <wp:extent cx="1665027" cy="1200208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1199" cy="1204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2E6A1BD" wp14:editId="05706CBB">
                  <wp:extent cx="1610436" cy="1163811"/>
                  <wp:effectExtent l="0" t="0" r="889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5000" cy="1167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4644" w14:paraId="65500BB0" w14:textId="77777777" w:rsidTr="006861B6">
        <w:tc>
          <w:tcPr>
            <w:tcW w:w="9016" w:type="dxa"/>
          </w:tcPr>
          <w:p w14:paraId="69097627" w14:textId="77777777" w:rsidR="00E34644" w:rsidRDefault="005532BE">
            <w:r>
              <w:rPr>
                <w:noProof/>
              </w:rPr>
              <w:drawing>
                <wp:inline distT="0" distB="0" distL="0" distR="0" wp14:anchorId="4110DAB0" wp14:editId="31A7979F">
                  <wp:extent cx="1678674" cy="1509544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6328" cy="15164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845223" w14:textId="764F730B" w:rsidR="005532BE" w:rsidRDefault="005532BE"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Decision Tree Classifier1.00001.00001.00001.00001.00001.00001.0000</w:t>
            </w:r>
          </w:p>
        </w:tc>
      </w:tr>
      <w:tr w:rsidR="00E34644" w14:paraId="47F99CE9" w14:textId="77777777" w:rsidTr="006861B6">
        <w:tc>
          <w:tcPr>
            <w:tcW w:w="9016" w:type="dxa"/>
          </w:tcPr>
          <w:p w14:paraId="2082761B" w14:textId="29014B87" w:rsidR="00E34644" w:rsidRDefault="00F2792D">
            <w:r w:rsidRPr="00F2792D">
              <w:t>175_245_248_273</w:t>
            </w:r>
          </w:p>
        </w:tc>
      </w:tr>
      <w:tr w:rsidR="00E34644" w14:paraId="3F9BC503" w14:textId="77777777" w:rsidTr="006861B6">
        <w:tc>
          <w:tcPr>
            <w:tcW w:w="9016" w:type="dxa"/>
          </w:tcPr>
          <w:p w14:paraId="4106DEBD" w14:textId="5BEA25BF" w:rsidR="00E34644" w:rsidRDefault="00CB13E1"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 ModelAccuracyAUCRecallPrec.F1KappaMCCTT (Sec)</w:t>
            </w:r>
            <w:proofErr w:type="spellStart"/>
            <w:r>
              <w:rPr>
                <w:rFonts w:ascii="Roboto" w:hAnsi="Roboto"/>
                <w:color w:val="212121"/>
                <w:sz w:val="21"/>
                <w:szCs w:val="21"/>
              </w:rPr>
              <w:t>dtDecision</w:t>
            </w:r>
            <w:proofErr w:type="spellEnd"/>
            <w:r>
              <w:rPr>
                <w:rFonts w:ascii="Roboto" w:hAnsi="Roboto"/>
                <w:color w:val="212121"/>
                <w:sz w:val="21"/>
                <w:szCs w:val="21"/>
              </w:rPr>
              <w:t xml:space="preserve"> Tree Classifier1.00001.00001.00001.00001.00001.00001.00002.1660ridgeRidge Classifier1.00000.00001.00001.00001.00001.00001.00002.0710adaAda Boost Classifier1.00001.00001.00001.00001.00001.00001.00003.3190gbcGradient Boosting Classifier1.00001.00001.00001.00001.00001.00001.000017.1340etExtra Trees Classifier1.00001.00001.00001.00001.00001.00001.00002.3970xgboostExtreme Gradient Boosting1.00001.00001.00001.00001.00001.00001.00003.8830rfRandom Forest Classifier0.99991.00000.99990.99990.99990.99910.99912.6770ldaLinear Discriminant Analysis0.99990.99920.99990.99990.99990.99910.99912.6260qdaQuadratic </w:t>
            </w:r>
            <w:proofErr w:type="spellStart"/>
            <w:r>
              <w:rPr>
                <w:rFonts w:ascii="Roboto" w:hAnsi="Roboto"/>
                <w:color w:val="212121"/>
                <w:sz w:val="21"/>
                <w:szCs w:val="21"/>
              </w:rPr>
              <w:t>Discriminant</w:t>
            </w:r>
            <w:proofErr w:type="spellEnd"/>
            <w:r>
              <w:rPr>
                <w:rFonts w:ascii="Roboto" w:hAnsi="Roboto"/>
                <w:color w:val="212121"/>
                <w:sz w:val="21"/>
                <w:szCs w:val="21"/>
              </w:rPr>
              <w:t xml:space="preserve"> Analysis0.99940.99970.99940.99960.99940.99400.99402.3450lightgbmLight Gradient Boosting Machine0.99050.96220.99050.99190.99110.91030.91057.4120nbNaive Bayes0.98000.99920.98000.98700.98210.83210.84401.9620lrLogistic Regression0.94750.52780.94750.89780.92200.00000.00004.4790svmSVM - Linear Kernel0.94750.00000.94750.89780.92200.00000.00008.9000dummyDummy Classifier0.94750.50000.94750.89780.92200.00000.00001.8870knnK </w:t>
            </w:r>
            <w:proofErr w:type="spellStart"/>
            <w:r>
              <w:rPr>
                <w:rFonts w:ascii="Roboto" w:hAnsi="Roboto"/>
                <w:color w:val="212121"/>
                <w:sz w:val="21"/>
                <w:szCs w:val="21"/>
              </w:rPr>
              <w:t>Neighbors</w:t>
            </w:r>
            <w:proofErr w:type="spellEnd"/>
            <w:r>
              <w:rPr>
                <w:rFonts w:ascii="Roboto" w:hAnsi="Roboto"/>
                <w:color w:val="212121"/>
                <w:sz w:val="21"/>
                <w:szCs w:val="21"/>
              </w:rPr>
              <w:t xml:space="preserve"> Classifier0.94500.56140.94500.89840.92090.00190.00502.5450</w:t>
            </w:r>
          </w:p>
        </w:tc>
      </w:tr>
      <w:tr w:rsidR="00E34644" w14:paraId="7E83F399" w14:textId="77777777" w:rsidTr="006861B6">
        <w:tc>
          <w:tcPr>
            <w:tcW w:w="9016" w:type="dxa"/>
          </w:tcPr>
          <w:p w14:paraId="5592DF0E" w14:textId="41846511" w:rsidR="00CB13E1" w:rsidRDefault="00CB13E1">
            <w:r>
              <w:rPr>
                <w:noProof/>
              </w:rPr>
              <w:drawing>
                <wp:inline distT="0" distB="0" distL="0" distR="0" wp14:anchorId="43D0C0EF" wp14:editId="1A231EA7">
                  <wp:extent cx="1775889" cy="1289713"/>
                  <wp:effectExtent l="0" t="0" r="0" b="571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9627" cy="12924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B436A0">
              <w:rPr>
                <w:noProof/>
              </w:rPr>
              <w:drawing>
                <wp:inline distT="0" distB="0" distL="0" distR="0" wp14:anchorId="36938119" wp14:editId="3980B817">
                  <wp:extent cx="1813032" cy="1235122"/>
                  <wp:effectExtent l="0" t="0" r="0" b="3175"/>
                  <wp:docPr id="254027355" name="Picture 2540273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824575" cy="1242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9C79D9D" wp14:editId="10BCE3ED">
                  <wp:extent cx="1610436" cy="1229236"/>
                  <wp:effectExtent l="0" t="0" r="8890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4933" cy="12326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4644" w14:paraId="4EFE5AD0" w14:textId="77777777" w:rsidTr="006861B6">
        <w:tc>
          <w:tcPr>
            <w:tcW w:w="9016" w:type="dxa"/>
          </w:tcPr>
          <w:p w14:paraId="5A4CCA6B" w14:textId="017DE3BC" w:rsidR="00E34644" w:rsidRDefault="00CB13E1">
            <w:r>
              <w:rPr>
                <w:noProof/>
              </w:rPr>
              <w:lastRenderedPageBreak/>
              <w:drawing>
                <wp:inline distT="0" distB="0" distL="0" distR="0" wp14:anchorId="517BE2EC" wp14:editId="304CE368">
                  <wp:extent cx="2204341" cy="1632044"/>
                  <wp:effectExtent l="0" t="0" r="5715" b="635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8024" cy="1634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4CD69CC" wp14:editId="6DC817FB">
                  <wp:extent cx="1740089" cy="1239862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3872" cy="1242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5965B31" wp14:editId="72597AC7">
                  <wp:extent cx="1603612" cy="1158879"/>
                  <wp:effectExtent l="0" t="0" r="0" b="3175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819" cy="1171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2BE" w14:paraId="227BA249" w14:textId="77777777" w:rsidTr="006861B6">
        <w:tc>
          <w:tcPr>
            <w:tcW w:w="9016" w:type="dxa"/>
          </w:tcPr>
          <w:p w14:paraId="10591071" w14:textId="77777777" w:rsidR="00CB13E1" w:rsidRDefault="00CB13E1">
            <w:r>
              <w:rPr>
                <w:noProof/>
              </w:rPr>
              <w:drawing>
                <wp:inline distT="0" distB="0" distL="0" distR="0" wp14:anchorId="452D9452" wp14:editId="52967D80">
                  <wp:extent cx="2040340" cy="1834772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0244" cy="18436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1"/>
              <w:gridCol w:w="2004"/>
              <w:gridCol w:w="1119"/>
              <w:gridCol w:w="886"/>
              <w:gridCol w:w="886"/>
              <w:gridCol w:w="886"/>
              <w:gridCol w:w="886"/>
              <w:gridCol w:w="886"/>
              <w:gridCol w:w="886"/>
            </w:tblGrid>
            <w:tr w:rsidR="00CB13E1" w:rsidRPr="00CB13E1" w14:paraId="55718B7A" w14:textId="77777777" w:rsidTr="00CB13E1">
              <w:trPr>
                <w:tblHeader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43D8821D" w14:textId="77777777" w:rsidR="00CB13E1" w:rsidRPr="00CB13E1" w:rsidRDefault="00CB13E1" w:rsidP="00CB13E1">
                  <w:pPr>
                    <w:spacing w:after="0" w:line="240" w:lineRule="auto"/>
                    <w:jc w:val="center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4045BD0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ode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6432D21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ccuracy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A271A6A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AUC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2D1CAA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Recall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2B17C87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Prec.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E03078F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F1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1545BB7D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Kappa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F366947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var(--colab-code-font-family)" w:eastAsia="Times New Roman" w:hAnsi="var(--colab-code-font-family)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MCC</w:t>
                  </w:r>
                </w:p>
              </w:tc>
            </w:tr>
            <w:tr w:rsidR="00CB13E1" w:rsidRPr="00CB13E1" w14:paraId="612BCFFC" w14:textId="77777777" w:rsidTr="00CB13E1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000BA7D" w14:textId="77777777" w:rsidR="00CB13E1" w:rsidRPr="00CB13E1" w:rsidRDefault="00CB13E1" w:rsidP="00CB13E1">
                  <w:pPr>
                    <w:spacing w:after="0" w:line="240" w:lineRule="auto"/>
                    <w:jc w:val="center"/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b/>
                      <w:bCs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6FF07DB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Decision Tree Classifier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70DD2A1C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6FA55BB8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5BCA33F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20CF760A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51F0226B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046532F9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tcMar>
                    <w:top w:w="120" w:type="dxa"/>
                    <w:left w:w="120" w:type="dxa"/>
                    <w:bottom w:w="120" w:type="dxa"/>
                    <w:right w:w="120" w:type="dxa"/>
                  </w:tcMar>
                  <w:vAlign w:val="center"/>
                  <w:hideMark/>
                </w:tcPr>
                <w:p w14:paraId="3961349A" w14:textId="77777777" w:rsidR="00CB13E1" w:rsidRPr="00CB13E1" w:rsidRDefault="00CB13E1" w:rsidP="00CB13E1">
                  <w:pPr>
                    <w:spacing w:after="0" w:line="240" w:lineRule="auto"/>
                    <w:jc w:val="right"/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</w:pPr>
                  <w:r w:rsidRPr="00CB13E1">
                    <w:rPr>
                      <w:rFonts w:ascii="Roboto" w:eastAsia="Times New Roman" w:hAnsi="Roboto" w:cs="Times New Roman"/>
                      <w:color w:val="212121"/>
                      <w:kern w:val="0"/>
                      <w:sz w:val="21"/>
                      <w:szCs w:val="21"/>
                      <w:lang w:eastAsia="en-IN"/>
                      <w14:ligatures w14:val="none"/>
                    </w:rPr>
                    <w:t>1.0000</w:t>
                  </w:r>
                </w:p>
              </w:tc>
            </w:tr>
          </w:tbl>
          <w:p w14:paraId="738723F7" w14:textId="2F7AAD5A" w:rsidR="005532BE" w:rsidRDefault="005532BE"/>
        </w:tc>
      </w:tr>
      <w:tr w:rsidR="005532BE" w14:paraId="13195B7E" w14:textId="77777777" w:rsidTr="006861B6">
        <w:tc>
          <w:tcPr>
            <w:tcW w:w="9016" w:type="dxa"/>
          </w:tcPr>
          <w:p w14:paraId="2CD56F3E" w14:textId="764AE106" w:rsidR="005532BE" w:rsidRDefault="005532BE">
            <w:r w:rsidRPr="005532BE">
              <w:t>175_245_248_249_273_282</w:t>
            </w:r>
          </w:p>
        </w:tc>
      </w:tr>
      <w:tr w:rsidR="005532BE" w14:paraId="0DAFACFE" w14:textId="77777777" w:rsidTr="006861B6">
        <w:tc>
          <w:tcPr>
            <w:tcW w:w="9016" w:type="dxa"/>
          </w:tcPr>
          <w:p w14:paraId="43040E91" w14:textId="77777777" w:rsidR="005532BE" w:rsidRDefault="005532BE"/>
        </w:tc>
      </w:tr>
      <w:tr w:rsidR="005532BE" w14:paraId="7F7506DE" w14:textId="77777777" w:rsidTr="006861B6">
        <w:tc>
          <w:tcPr>
            <w:tcW w:w="9016" w:type="dxa"/>
          </w:tcPr>
          <w:p w14:paraId="36626A1F" w14:textId="77777777" w:rsidR="00B27C83" w:rsidRDefault="00B27C83" w:rsidP="00B27C83">
            <w:r>
              <w:tab/>
              <w:t>Model</w:t>
            </w:r>
            <w:r>
              <w:tab/>
              <w:t>Accuracy</w:t>
            </w:r>
            <w:r>
              <w:tab/>
              <w:t>AUC</w:t>
            </w:r>
            <w:r>
              <w:tab/>
              <w:t>Recall</w:t>
            </w:r>
            <w:r>
              <w:tab/>
              <w:t>Prec.</w:t>
            </w:r>
            <w:r>
              <w:tab/>
              <w:t>F1</w:t>
            </w:r>
            <w:r>
              <w:tab/>
              <w:t>Kappa</w:t>
            </w:r>
            <w:r>
              <w:tab/>
              <w:t>MCC</w:t>
            </w:r>
            <w:r>
              <w:tab/>
              <w:t>TT (Sec)</w:t>
            </w:r>
          </w:p>
          <w:p w14:paraId="788DFD5A" w14:textId="77777777" w:rsidR="00B27C83" w:rsidRDefault="00B27C83" w:rsidP="00B27C83">
            <w:r>
              <w:t>dt</w:t>
            </w:r>
            <w:r>
              <w:tab/>
              <w:t>Decision Tree Classifier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2.1750</w:t>
            </w:r>
          </w:p>
          <w:p w14:paraId="7A3D5A95" w14:textId="77777777" w:rsidR="00B27C83" w:rsidRDefault="00B27C83" w:rsidP="00B27C83">
            <w:r>
              <w:t>ridge</w:t>
            </w:r>
            <w:r>
              <w:tab/>
            </w:r>
            <w:proofErr w:type="spellStart"/>
            <w:r>
              <w:t>Ridge</w:t>
            </w:r>
            <w:proofErr w:type="spellEnd"/>
            <w:r>
              <w:t xml:space="preserve"> Classifier</w:t>
            </w:r>
            <w:r>
              <w:tab/>
              <w:t>1.0000</w:t>
            </w:r>
            <w:r>
              <w:tab/>
              <w:t>0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2.0230</w:t>
            </w:r>
          </w:p>
          <w:p w14:paraId="1EC8EDC2" w14:textId="77777777" w:rsidR="00B27C83" w:rsidRDefault="00B27C83" w:rsidP="00B27C83">
            <w:r>
              <w:t>rf</w:t>
            </w:r>
            <w:r>
              <w:tab/>
              <w:t>Random Forest Classifier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2.5210</w:t>
            </w:r>
          </w:p>
          <w:p w14:paraId="1D55E70C" w14:textId="77777777" w:rsidR="00B27C83" w:rsidRDefault="00B27C83" w:rsidP="00B27C83">
            <w:proofErr w:type="spellStart"/>
            <w:r>
              <w:t>gbc</w:t>
            </w:r>
            <w:proofErr w:type="spellEnd"/>
            <w:r>
              <w:tab/>
              <w:t>Gradient Boosting Classifier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2.6600</w:t>
            </w:r>
          </w:p>
          <w:p w14:paraId="038D7A59" w14:textId="77777777" w:rsidR="00B27C83" w:rsidRDefault="00B27C83" w:rsidP="00B27C83">
            <w:r>
              <w:t>et</w:t>
            </w:r>
            <w:r>
              <w:tab/>
              <w:t>Extra Trees Classifier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2.5490</w:t>
            </w:r>
          </w:p>
          <w:p w14:paraId="659B6AA4" w14:textId="77777777" w:rsidR="00B27C83" w:rsidRDefault="00B27C83" w:rsidP="00B27C83">
            <w:proofErr w:type="spellStart"/>
            <w:r>
              <w:t>xgboost</w:t>
            </w:r>
            <w:proofErr w:type="spellEnd"/>
            <w:r>
              <w:tab/>
              <w:t>Extreme Gradient Boosting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1.0000</w:t>
            </w:r>
            <w:r>
              <w:tab/>
              <w:t>3.8990</w:t>
            </w:r>
          </w:p>
          <w:p w14:paraId="16570C44" w14:textId="77777777" w:rsidR="00B27C83" w:rsidRDefault="00B27C83" w:rsidP="00B27C83">
            <w:proofErr w:type="spellStart"/>
            <w:r>
              <w:t>qda</w:t>
            </w:r>
            <w:proofErr w:type="spellEnd"/>
            <w:r>
              <w:tab/>
              <w:t>Quadratic Discriminant Analysis</w:t>
            </w:r>
            <w:r>
              <w:tab/>
              <w:t>0.9998</w:t>
            </w:r>
            <w:r>
              <w:tab/>
              <w:t>0.9999</w:t>
            </w:r>
            <w:r>
              <w:tab/>
              <w:t>0.9998</w:t>
            </w:r>
            <w:r>
              <w:tab/>
              <w:t>0.9998</w:t>
            </w:r>
            <w:r>
              <w:tab/>
              <w:t>0.9998</w:t>
            </w:r>
            <w:r>
              <w:tab/>
              <w:t>0.9985</w:t>
            </w:r>
            <w:r>
              <w:tab/>
              <w:t>0.9985</w:t>
            </w:r>
            <w:r>
              <w:tab/>
              <w:t>2.6980</w:t>
            </w:r>
          </w:p>
          <w:p w14:paraId="247E5BC1" w14:textId="77777777" w:rsidR="00B27C83" w:rsidRDefault="00B27C83" w:rsidP="00B27C83">
            <w:proofErr w:type="spellStart"/>
            <w:r>
              <w:t>lightgbm</w:t>
            </w:r>
            <w:proofErr w:type="spellEnd"/>
            <w:r>
              <w:tab/>
              <w:t>Light Gradient Boosting Machine</w:t>
            </w:r>
            <w:r>
              <w:tab/>
              <w:t>0.9997</w:t>
            </w:r>
            <w:r>
              <w:tab/>
              <w:t>1.0000</w:t>
            </w:r>
            <w:r>
              <w:tab/>
              <w:t>0.9997</w:t>
            </w:r>
            <w:r>
              <w:tab/>
              <w:t>0.9999</w:t>
            </w:r>
            <w:r>
              <w:tab/>
              <w:t>0.9997</w:t>
            </w:r>
            <w:r>
              <w:tab/>
              <w:t>0.9970</w:t>
            </w:r>
            <w:r>
              <w:tab/>
              <w:t>0.9970</w:t>
            </w:r>
            <w:r>
              <w:tab/>
              <w:t>6.2210</w:t>
            </w:r>
          </w:p>
          <w:p w14:paraId="1E92C6CB" w14:textId="77777777" w:rsidR="00B27C83" w:rsidRDefault="00B27C83" w:rsidP="00B27C83">
            <w:proofErr w:type="spellStart"/>
            <w:r>
              <w:t>lda</w:t>
            </w:r>
            <w:proofErr w:type="spellEnd"/>
            <w:r>
              <w:tab/>
              <w:t>Linear Discriminant Analysis</w:t>
            </w:r>
            <w:r>
              <w:tab/>
              <w:t>0.9951</w:t>
            </w:r>
            <w:r>
              <w:tab/>
              <w:t>0.9859</w:t>
            </w:r>
            <w:r>
              <w:tab/>
              <w:t>0.9951</w:t>
            </w:r>
            <w:r>
              <w:tab/>
              <w:t>0.9945</w:t>
            </w:r>
            <w:r>
              <w:tab/>
              <w:t>0.9947</w:t>
            </w:r>
            <w:r>
              <w:tab/>
              <w:t>0.9482</w:t>
            </w:r>
            <w:r>
              <w:tab/>
              <w:t>0.9489</w:t>
            </w:r>
            <w:r>
              <w:tab/>
              <w:t>3.3440</w:t>
            </w:r>
          </w:p>
          <w:p w14:paraId="7FE11EC0" w14:textId="77777777" w:rsidR="00B27C83" w:rsidRDefault="00B27C83" w:rsidP="00B27C83">
            <w:proofErr w:type="spellStart"/>
            <w:r>
              <w:t>ada</w:t>
            </w:r>
            <w:proofErr w:type="spellEnd"/>
            <w:r>
              <w:tab/>
              <w:t>Ada Boost Classifier</w:t>
            </w:r>
            <w:r>
              <w:tab/>
              <w:t>0.9841</w:t>
            </w:r>
            <w:r>
              <w:tab/>
              <w:t>0.9994</w:t>
            </w:r>
            <w:r>
              <w:tab/>
              <w:t>0.9841</w:t>
            </w:r>
            <w:r>
              <w:tab/>
              <w:t>0.9729</w:t>
            </w:r>
            <w:r>
              <w:tab/>
              <w:t>0.9775</w:t>
            </w:r>
            <w:r>
              <w:tab/>
              <w:t>0.8537</w:t>
            </w:r>
            <w:r>
              <w:tab/>
              <w:t>0.8557</w:t>
            </w:r>
            <w:r>
              <w:tab/>
              <w:t>3.3160</w:t>
            </w:r>
          </w:p>
          <w:p w14:paraId="7A65B71D" w14:textId="77777777" w:rsidR="00B27C83" w:rsidRDefault="00B27C83" w:rsidP="00B27C83">
            <w:proofErr w:type="spellStart"/>
            <w:r>
              <w:t>lr</w:t>
            </w:r>
            <w:proofErr w:type="spellEnd"/>
            <w:r>
              <w:tab/>
              <w:t>Logistic Regression</w:t>
            </w:r>
            <w:r>
              <w:tab/>
              <w:t>0.9430</w:t>
            </w:r>
            <w:r>
              <w:tab/>
              <w:t>0.5412</w:t>
            </w:r>
            <w:r>
              <w:tab/>
              <w:t>0.9430</w:t>
            </w:r>
            <w:r>
              <w:tab/>
              <w:t>0.8893</w:t>
            </w:r>
            <w:r>
              <w:tab/>
              <w:t>0.9154</w:t>
            </w:r>
            <w:r>
              <w:tab/>
              <w:t>0.0000</w:t>
            </w:r>
            <w:r>
              <w:tab/>
              <w:t>0.0000</w:t>
            </w:r>
            <w:r>
              <w:tab/>
              <w:t>4.4450</w:t>
            </w:r>
          </w:p>
          <w:p w14:paraId="2B2ECE0B" w14:textId="77777777" w:rsidR="00B27C83" w:rsidRDefault="00B27C83" w:rsidP="00B27C83">
            <w:r>
              <w:t>dummy</w:t>
            </w:r>
            <w:r>
              <w:tab/>
            </w:r>
            <w:proofErr w:type="spellStart"/>
            <w:r>
              <w:t>Dummy</w:t>
            </w:r>
            <w:proofErr w:type="spellEnd"/>
            <w:r>
              <w:t xml:space="preserve"> Classifier</w:t>
            </w:r>
            <w:r>
              <w:tab/>
              <w:t>0.9430</w:t>
            </w:r>
            <w:r>
              <w:tab/>
              <w:t>0.5000</w:t>
            </w:r>
            <w:r>
              <w:tab/>
              <w:t>0.9430</w:t>
            </w:r>
            <w:r>
              <w:tab/>
              <w:t>0.8893</w:t>
            </w:r>
            <w:r>
              <w:tab/>
              <w:t>0.9154</w:t>
            </w:r>
            <w:r>
              <w:tab/>
              <w:t>0.0000</w:t>
            </w:r>
            <w:r>
              <w:tab/>
              <w:t>0.0000</w:t>
            </w:r>
            <w:r>
              <w:tab/>
              <w:t>1.8610</w:t>
            </w:r>
          </w:p>
          <w:p w14:paraId="3DA3553C" w14:textId="77777777" w:rsidR="00B27C83" w:rsidRDefault="00B27C83" w:rsidP="00B27C83">
            <w:proofErr w:type="spellStart"/>
            <w:r>
              <w:t>knn</w:t>
            </w:r>
            <w:proofErr w:type="spellEnd"/>
            <w:r>
              <w:tab/>
              <w:t xml:space="preserve">K </w:t>
            </w:r>
            <w:proofErr w:type="spellStart"/>
            <w:r>
              <w:t>Neighbors</w:t>
            </w:r>
            <w:proofErr w:type="spellEnd"/>
            <w:r>
              <w:t xml:space="preserve"> Classifier</w:t>
            </w:r>
            <w:r>
              <w:tab/>
              <w:t>0.9401</w:t>
            </w:r>
            <w:r>
              <w:tab/>
              <w:t>0.6172</w:t>
            </w:r>
            <w:r>
              <w:tab/>
              <w:t>0.9401</w:t>
            </w:r>
            <w:r>
              <w:tab/>
              <w:t>0.9003</w:t>
            </w:r>
            <w:r>
              <w:tab/>
              <w:t>0.9164</w:t>
            </w:r>
            <w:r>
              <w:tab/>
              <w:t>0.0381</w:t>
            </w:r>
            <w:r>
              <w:tab/>
              <w:t>0.0654</w:t>
            </w:r>
            <w:r>
              <w:tab/>
              <w:t>2.3100</w:t>
            </w:r>
          </w:p>
          <w:p w14:paraId="3E09C573" w14:textId="77777777" w:rsidR="00B27C83" w:rsidRDefault="00B27C83" w:rsidP="00B27C83">
            <w:proofErr w:type="spellStart"/>
            <w:r>
              <w:t>nb</w:t>
            </w:r>
            <w:proofErr w:type="spellEnd"/>
            <w:r>
              <w:tab/>
              <w:t>Naive Bayes</w:t>
            </w:r>
            <w:r>
              <w:tab/>
              <w:t>0.8150</w:t>
            </w:r>
            <w:r>
              <w:tab/>
              <w:t>0.9984</w:t>
            </w:r>
            <w:r>
              <w:tab/>
              <w:t>0.8150</w:t>
            </w:r>
            <w:r>
              <w:tab/>
              <w:t>0.9616</w:t>
            </w:r>
            <w:r>
              <w:tab/>
              <w:t>0.8700</w:t>
            </w:r>
            <w:r>
              <w:tab/>
              <w:t>0.3132</w:t>
            </w:r>
            <w:r>
              <w:tab/>
              <w:t>0.4191</w:t>
            </w:r>
            <w:r>
              <w:tab/>
              <w:t>1.9310</w:t>
            </w:r>
          </w:p>
          <w:p w14:paraId="493488E8" w14:textId="17E8A0C6" w:rsidR="005532BE" w:rsidRDefault="00B27C83" w:rsidP="00B27C83">
            <w:proofErr w:type="spellStart"/>
            <w:r>
              <w:t>svm</w:t>
            </w:r>
            <w:proofErr w:type="spellEnd"/>
            <w:r>
              <w:tab/>
              <w:t>SVM - Linear Kernel</w:t>
            </w:r>
            <w:r>
              <w:tab/>
              <w:t>0.7586</w:t>
            </w:r>
            <w:r>
              <w:tab/>
              <w:t>0.0000</w:t>
            </w:r>
            <w:r>
              <w:tab/>
              <w:t>0.7586</w:t>
            </w:r>
            <w:r>
              <w:tab/>
              <w:t>0.7117</w:t>
            </w:r>
            <w:r>
              <w:tab/>
              <w:t>0.7327</w:t>
            </w:r>
            <w:r>
              <w:tab/>
              <w:t>0.0000</w:t>
            </w:r>
            <w:r>
              <w:tab/>
              <w:t>0.0000</w:t>
            </w:r>
            <w:r>
              <w:tab/>
              <w:t>5.5010</w:t>
            </w:r>
          </w:p>
        </w:tc>
      </w:tr>
      <w:tr w:rsidR="005532BE" w14:paraId="60C6B43B" w14:textId="77777777" w:rsidTr="006861B6">
        <w:tc>
          <w:tcPr>
            <w:tcW w:w="9016" w:type="dxa"/>
          </w:tcPr>
          <w:p w14:paraId="491C611F" w14:textId="12FD063B" w:rsidR="005532BE" w:rsidRDefault="00B27C83">
            <w:r>
              <w:rPr>
                <w:noProof/>
              </w:rPr>
              <w:lastRenderedPageBreak/>
              <w:drawing>
                <wp:inline distT="0" distB="0" distL="0" distR="0" wp14:anchorId="4000EE2D" wp14:editId="1C4EEC44">
                  <wp:extent cx="1437667" cy="1044054"/>
                  <wp:effectExtent l="0" t="0" r="0" b="381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456" cy="10460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32CADAC" wp14:editId="050B447C">
                  <wp:extent cx="2073468" cy="1412543"/>
                  <wp:effectExtent l="0" t="0" r="3175" b="0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4819" cy="1420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FE4B431" wp14:editId="22FDFE23">
                  <wp:extent cx="2053988" cy="1567796"/>
                  <wp:effectExtent l="0" t="0" r="381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8025" cy="1570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2BE" w14:paraId="642452D1" w14:textId="77777777" w:rsidTr="006861B6">
        <w:tc>
          <w:tcPr>
            <w:tcW w:w="9016" w:type="dxa"/>
          </w:tcPr>
          <w:p w14:paraId="294200C5" w14:textId="0EA2486E" w:rsidR="005532BE" w:rsidRDefault="00B27C83">
            <w:r>
              <w:rPr>
                <w:noProof/>
              </w:rPr>
              <w:drawing>
                <wp:inline distT="0" distB="0" distL="0" distR="0" wp14:anchorId="40FC09DA" wp14:editId="7CC1699F">
                  <wp:extent cx="1767385" cy="1308531"/>
                  <wp:effectExtent l="0" t="0" r="4445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9245" cy="13173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CD4C133" wp14:editId="5FC0A687">
                  <wp:extent cx="1794680" cy="127876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2344" cy="1284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2C15C03" wp14:editId="44111E35">
                  <wp:extent cx="1965277" cy="1420243"/>
                  <wp:effectExtent l="0" t="0" r="0" b="889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3082" cy="14258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2BE" w14:paraId="0E0FB692" w14:textId="77777777" w:rsidTr="006861B6">
        <w:tc>
          <w:tcPr>
            <w:tcW w:w="9016" w:type="dxa"/>
          </w:tcPr>
          <w:p w14:paraId="06B063E0" w14:textId="77777777" w:rsidR="005532BE" w:rsidRDefault="00B27C83">
            <w:r>
              <w:rPr>
                <w:noProof/>
              </w:rPr>
              <w:drawing>
                <wp:inline distT="0" distB="0" distL="0" distR="0" wp14:anchorId="59C15B89" wp14:editId="1B7A7617">
                  <wp:extent cx="2265528" cy="2037272"/>
                  <wp:effectExtent l="0" t="0" r="1905" b="127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1625" cy="2042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35BFE6" w14:textId="7884D8B4" w:rsidR="00B27C83" w:rsidRDefault="00B27C83">
            <w:r>
              <w:rPr>
                <w:rFonts w:ascii="var(--colab-code-font-family)" w:hAnsi="var(--colab-code-font-family)"/>
                <w:color w:val="212121"/>
                <w:sz w:val="21"/>
                <w:szCs w:val="21"/>
              </w:rPr>
              <w:t>ModelAccuracyAUCRecallPrec.F1KappaMCC</w:t>
            </w:r>
            <w:r>
              <w:rPr>
                <w:rFonts w:ascii="Roboto" w:hAnsi="Roboto"/>
                <w:color w:val="212121"/>
                <w:sz w:val="21"/>
                <w:szCs w:val="21"/>
              </w:rPr>
              <w:t>0Decision Tree Classifier1.00001.00001.00001.00001.00001.00001.0000</w:t>
            </w:r>
          </w:p>
        </w:tc>
      </w:tr>
      <w:tr w:rsidR="005532BE" w14:paraId="2C4EBF74" w14:textId="77777777" w:rsidTr="006861B6">
        <w:tc>
          <w:tcPr>
            <w:tcW w:w="9016" w:type="dxa"/>
          </w:tcPr>
          <w:p w14:paraId="06ACC002" w14:textId="630BB11C" w:rsidR="005532BE" w:rsidRDefault="00CB13E1">
            <w:r>
              <w:rPr>
                <w:rFonts w:ascii="Roboto" w:hAnsi="Roboto"/>
                <w:b/>
                <w:bCs/>
                <w:color w:val="212121"/>
                <w:sz w:val="21"/>
                <w:szCs w:val="21"/>
                <w:shd w:val="clear" w:color="auto" w:fill="FFFFFF"/>
              </w:rPr>
              <w:t>175_249_273</w:t>
            </w:r>
          </w:p>
        </w:tc>
      </w:tr>
      <w:tr w:rsidR="005532BE" w14:paraId="73C07A96" w14:textId="77777777" w:rsidTr="006861B6">
        <w:tc>
          <w:tcPr>
            <w:tcW w:w="9016" w:type="dxa"/>
          </w:tcPr>
          <w:p w14:paraId="5F9BB6CB" w14:textId="77777777" w:rsidR="005532BE" w:rsidRDefault="005532BE"/>
        </w:tc>
      </w:tr>
      <w:tr w:rsidR="005532BE" w14:paraId="77E56BA6" w14:textId="77777777" w:rsidTr="006861B6">
        <w:tc>
          <w:tcPr>
            <w:tcW w:w="9016" w:type="dxa"/>
          </w:tcPr>
          <w:p w14:paraId="3AC37828" w14:textId="77777777" w:rsidR="005532BE" w:rsidRDefault="005532BE"/>
        </w:tc>
      </w:tr>
      <w:tr w:rsidR="005532BE" w14:paraId="2FFAC88E" w14:textId="77777777" w:rsidTr="006861B6">
        <w:tc>
          <w:tcPr>
            <w:tcW w:w="9016" w:type="dxa"/>
          </w:tcPr>
          <w:p w14:paraId="6B7CDB6D" w14:textId="77777777" w:rsidR="005532BE" w:rsidRDefault="005532BE"/>
        </w:tc>
      </w:tr>
      <w:tr w:rsidR="005532BE" w14:paraId="7AF592F0" w14:textId="77777777" w:rsidTr="006861B6">
        <w:tc>
          <w:tcPr>
            <w:tcW w:w="9016" w:type="dxa"/>
          </w:tcPr>
          <w:p w14:paraId="0D0459CC" w14:textId="77777777" w:rsidR="005532BE" w:rsidRDefault="005532BE"/>
        </w:tc>
      </w:tr>
    </w:tbl>
    <w:p w14:paraId="0B5631BE" w14:textId="2C5FA1B8" w:rsidR="006861B6" w:rsidRDefault="006861B6"/>
    <w:p w14:paraId="19456C04" w14:textId="77777777" w:rsidR="00E34644" w:rsidRDefault="00E34644"/>
    <w:p w14:paraId="167C2DC3" w14:textId="77777777" w:rsidR="00E34644" w:rsidRDefault="00E34644"/>
    <w:sectPr w:rsidR="00E346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NjewMDc0MzIxNDVW0lEKTi0uzszPAykwrAUAjg94rSwAAAA="/>
  </w:docVars>
  <w:rsids>
    <w:rsidRoot w:val="006861B6"/>
    <w:rsid w:val="000403CA"/>
    <w:rsid w:val="000576B9"/>
    <w:rsid w:val="000E1DE9"/>
    <w:rsid w:val="00413B57"/>
    <w:rsid w:val="00486960"/>
    <w:rsid w:val="005532BE"/>
    <w:rsid w:val="006614DB"/>
    <w:rsid w:val="006861B6"/>
    <w:rsid w:val="00744E94"/>
    <w:rsid w:val="00A92A7F"/>
    <w:rsid w:val="00AA4C1A"/>
    <w:rsid w:val="00AD5878"/>
    <w:rsid w:val="00B21070"/>
    <w:rsid w:val="00B27C83"/>
    <w:rsid w:val="00B436A0"/>
    <w:rsid w:val="00CB13E1"/>
    <w:rsid w:val="00CD4097"/>
    <w:rsid w:val="00D23C43"/>
    <w:rsid w:val="00DF2717"/>
    <w:rsid w:val="00E34644"/>
    <w:rsid w:val="00F27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F78B31"/>
  <w15:chartTrackingRefBased/>
  <w15:docId w15:val="{C58F5637-EC31-4A64-84DC-EA02F2648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6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61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61B6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3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9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8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56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99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652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3301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dotted" w:sz="6" w:space="0" w:color="000000"/>
                                <w:left w:val="dotted" w:sz="6" w:space="0" w:color="000000"/>
                                <w:bottom w:val="dotted" w:sz="6" w:space="0" w:color="000000"/>
                                <w:right w:val="dotted" w:sz="6" w:space="0" w:color="00000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911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2.png"/><Relationship Id="rId61" Type="http://schemas.openxmlformats.org/officeDocument/2006/relationships/image" Target="media/image57.png"/><Relationship Id="rId82" Type="http://schemas.openxmlformats.org/officeDocument/2006/relationships/theme" Target="theme/theme1.xml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5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image" Target="media/image76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7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7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4.png"/><Relationship Id="rId71" Type="http://schemas.openxmlformats.org/officeDocument/2006/relationships/image" Target="media/image67.png"/><Relationship Id="rId2" Type="http://schemas.openxmlformats.org/officeDocument/2006/relationships/settings" Target="settings.xml"/><Relationship Id="rId29" Type="http://schemas.microsoft.com/office/2007/relationships/hdphoto" Target="media/hdphoto1.wdp"/><Relationship Id="rId24" Type="http://schemas.openxmlformats.org/officeDocument/2006/relationships/image" Target="media/image21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66" Type="http://schemas.openxmlformats.org/officeDocument/2006/relationships/image" Target="media/image6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21</Pages>
  <Words>2596</Words>
  <Characters>18032</Characters>
  <Application>Microsoft Office Word</Application>
  <DocSecurity>0</DocSecurity>
  <Lines>487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nisha P</cp:lastModifiedBy>
  <cp:revision>2</cp:revision>
  <dcterms:created xsi:type="dcterms:W3CDTF">2024-01-23T08:08:00Z</dcterms:created>
  <dcterms:modified xsi:type="dcterms:W3CDTF">2024-02-1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54ef9851138a410a061ed4e0e253332449fb5a3cbbac3352c66e2a2e693fd0</vt:lpwstr>
  </property>
</Properties>
</file>